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91E99" w14:textId="723ABE03" w:rsidR="005D5C3A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943F4E">
        <w:rPr>
          <w:b/>
          <w:bCs/>
          <w:sz w:val="24"/>
          <w:szCs w:val="24"/>
        </w:rPr>
        <w:t>General Advisory Committee of the Burlin</w:t>
      </w:r>
      <w:r>
        <w:rPr>
          <w:b/>
          <w:bCs/>
          <w:sz w:val="24"/>
          <w:szCs w:val="24"/>
        </w:rPr>
        <w:t>g</w:t>
      </w:r>
      <w:r w:rsidRPr="00943F4E">
        <w:rPr>
          <w:b/>
          <w:bCs/>
          <w:sz w:val="24"/>
          <w:szCs w:val="24"/>
        </w:rPr>
        <w:t>ton</w:t>
      </w:r>
      <w:r>
        <w:rPr>
          <w:b/>
          <w:bCs/>
          <w:sz w:val="24"/>
          <w:szCs w:val="24"/>
        </w:rPr>
        <w:t xml:space="preserve"> County</w:t>
      </w:r>
    </w:p>
    <w:p w14:paraId="529870F9" w14:textId="27E60A41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mmunity Development Program</w:t>
      </w:r>
    </w:p>
    <w:p w14:paraId="654C2A18" w14:textId="77777777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36376450" w14:textId="4A69E0F7" w:rsidR="00943F4E" w:rsidRDefault="006030B5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ctober 13</w:t>
      </w:r>
      <w:r w:rsidR="00943F4E">
        <w:rPr>
          <w:b/>
          <w:bCs/>
          <w:sz w:val="24"/>
          <w:szCs w:val="24"/>
        </w:rPr>
        <w:t>, 2022 Meeting  2:30 PM</w:t>
      </w:r>
    </w:p>
    <w:p w14:paraId="3BD2A37D" w14:textId="35F7C5A4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ia Zoom</w:t>
      </w:r>
    </w:p>
    <w:p w14:paraId="7D660622" w14:textId="4E063339" w:rsidR="00943F4E" w:rsidRDefault="00943F4E" w:rsidP="00943F4E">
      <w:pPr>
        <w:spacing w:after="0" w:line="240" w:lineRule="auto"/>
        <w:rPr>
          <w:b/>
          <w:bCs/>
          <w:sz w:val="24"/>
          <w:szCs w:val="24"/>
        </w:rPr>
      </w:pPr>
    </w:p>
    <w:p w14:paraId="316F90FB" w14:textId="4CC8EC71" w:rsidR="00943F4E" w:rsidRDefault="00943F4E" w:rsidP="00AB1581">
      <w:pPr>
        <w:spacing w:after="0" w:line="240" w:lineRule="auto"/>
      </w:pPr>
      <w:r>
        <w:t>Present</w:t>
      </w:r>
      <w:r w:rsidR="003B0A94">
        <w:t xml:space="preserve">: </w:t>
      </w:r>
      <w:r w:rsidR="005023DB">
        <w:t>Nelson Wiest</w:t>
      </w:r>
      <w:r w:rsidR="00C82036">
        <w:t>, Mape</w:t>
      </w:r>
      <w:r w:rsidR="00B263E4">
        <w:t>l</w:t>
      </w:r>
      <w:r w:rsidR="00C82036">
        <w:t xml:space="preserve"> Shade Township, </w:t>
      </w:r>
      <w:r w:rsidR="00241CEC">
        <w:t xml:space="preserve">Kevin </w:t>
      </w:r>
      <w:r w:rsidR="004E4F3B">
        <w:t>Rijs, Cinnaminson Township,</w:t>
      </w:r>
      <w:r w:rsidR="00EB5E6B">
        <w:t xml:space="preserve"> </w:t>
      </w:r>
      <w:r w:rsidR="00CD1475">
        <w:t>Margaret Peak,</w:t>
      </w:r>
      <w:r w:rsidR="004C16C3">
        <w:t xml:space="preserve"> Bordentown City, </w:t>
      </w:r>
      <w:r w:rsidR="00E20528">
        <w:t>Randy Brolo, Labor Union,</w:t>
      </w:r>
      <w:r w:rsidR="00DC1037">
        <w:t xml:space="preserve"> Paula </w:t>
      </w:r>
      <w:r w:rsidR="009075B4">
        <w:t>Kosko, Hainesport Township,</w:t>
      </w:r>
      <w:r w:rsidR="008509E9">
        <w:t xml:space="preserve"> Mayor Gary Cantrambrone, </w:t>
      </w:r>
      <w:r w:rsidR="007C3AE3">
        <w:t xml:space="preserve">Delran Township, </w:t>
      </w:r>
      <w:r w:rsidR="0041088D">
        <w:t>Kelly West</w:t>
      </w:r>
      <w:r w:rsidR="00AC0C9A">
        <w:t xml:space="preserve">, Workforce Board, </w:t>
      </w:r>
      <w:r w:rsidR="00DD7C40">
        <w:t>Ka</w:t>
      </w:r>
      <w:r w:rsidR="00655845">
        <w:t>thleen Hoffman, Southampton</w:t>
      </w:r>
      <w:r w:rsidR="00287C19">
        <w:t xml:space="preserve"> Township,</w:t>
      </w:r>
      <w:r w:rsidR="009A47FF">
        <w:t xml:space="preserve"> Jennifer Hiros, </w:t>
      </w:r>
      <w:r w:rsidR="00C30F81">
        <w:t xml:space="preserve">Divison of </w:t>
      </w:r>
      <w:r w:rsidR="00816078">
        <w:t xml:space="preserve">Community Development and Housing </w:t>
      </w:r>
      <w:r w:rsidR="00103157">
        <w:t>Division Head,</w:t>
      </w:r>
      <w:r w:rsidR="00E20528">
        <w:t xml:space="preserve"> </w:t>
      </w:r>
      <w:r w:rsidR="00D41420">
        <w:t xml:space="preserve">Linda Horner, Community </w:t>
      </w:r>
      <w:r w:rsidR="008A26E2">
        <w:t xml:space="preserve">Development Block Grant </w:t>
      </w:r>
      <w:r w:rsidR="003D4F33">
        <w:t>Project Manager,</w:t>
      </w:r>
      <w:r w:rsidR="00FC45CB">
        <w:t xml:space="preserve"> </w:t>
      </w:r>
      <w:r w:rsidR="004F4F9A">
        <w:t>Monica Rego</w:t>
      </w:r>
      <w:r w:rsidR="002D3B4A">
        <w:t>,</w:t>
      </w:r>
      <w:r w:rsidR="003D4F33">
        <w:t xml:space="preserve"> </w:t>
      </w:r>
      <w:r w:rsidR="0030312C">
        <w:t>Susan Headman</w:t>
      </w:r>
      <w:r w:rsidR="002D3B4A">
        <w:t>, and Patricia Lake,</w:t>
      </w:r>
      <w:r w:rsidR="0030312C">
        <w:t xml:space="preserve"> </w:t>
      </w:r>
      <w:r w:rsidR="00342290">
        <w:t xml:space="preserve">Division of </w:t>
      </w:r>
      <w:r w:rsidR="0030312C">
        <w:t xml:space="preserve">Community Development </w:t>
      </w:r>
      <w:r w:rsidR="00AE2E22">
        <w:t>and Housing</w:t>
      </w:r>
      <w:r w:rsidR="002D3B4A">
        <w:t>.</w:t>
      </w:r>
      <w:r w:rsidR="00AE2E22">
        <w:t xml:space="preserve"> </w:t>
      </w:r>
      <w:r w:rsidR="007C3257">
        <w:t xml:space="preserve"> </w:t>
      </w:r>
    </w:p>
    <w:p w14:paraId="05D0C6C5" w14:textId="35662F83" w:rsidR="002858F4" w:rsidRDefault="002858F4" w:rsidP="00AB1581">
      <w:pPr>
        <w:spacing w:after="0" w:line="240" w:lineRule="auto"/>
      </w:pPr>
    </w:p>
    <w:p w14:paraId="278095CD" w14:textId="68618449" w:rsidR="002022A0" w:rsidRDefault="00121EDD" w:rsidP="000C5766">
      <w:pPr>
        <w:spacing w:after="0" w:line="240" w:lineRule="auto"/>
      </w:pPr>
      <w:r>
        <w:t xml:space="preserve">The meeting was called to order at </w:t>
      </w:r>
      <w:r w:rsidR="00805937">
        <w:t>2:30</w:t>
      </w:r>
      <w:r w:rsidR="000D6399">
        <w:t xml:space="preserve"> </w:t>
      </w:r>
      <w:r w:rsidR="00675FF5">
        <w:t xml:space="preserve">PM.  </w:t>
      </w:r>
    </w:p>
    <w:p w14:paraId="2DF1713F" w14:textId="229250FC" w:rsidR="003E041C" w:rsidRDefault="003E041C" w:rsidP="000C5766">
      <w:pPr>
        <w:spacing w:after="0" w:line="240" w:lineRule="auto"/>
      </w:pPr>
    </w:p>
    <w:p w14:paraId="3F2E6A86" w14:textId="25535C1B" w:rsidR="00523D71" w:rsidRDefault="00523D71" w:rsidP="000C5766">
      <w:pPr>
        <w:spacing w:after="0" w:line="240" w:lineRule="auto"/>
      </w:pPr>
      <w:r>
        <w:t>FY</w:t>
      </w:r>
      <w:r w:rsidR="00BD44A1">
        <w:t>202</w:t>
      </w:r>
      <w:r w:rsidR="00133243">
        <w:t>1</w:t>
      </w:r>
      <w:r w:rsidR="00BD44A1">
        <w:t xml:space="preserve"> </w:t>
      </w:r>
      <w:r w:rsidR="009D05A7">
        <w:t>P</w:t>
      </w:r>
      <w:r w:rsidR="00BD44A1">
        <w:t>roject update</w:t>
      </w:r>
      <w:r w:rsidR="00F4123C">
        <w:t>s</w:t>
      </w:r>
      <w:r w:rsidR="00C10B0C">
        <w:t>:</w:t>
      </w:r>
      <w:r w:rsidR="006E615C">
        <w:t xml:space="preserve">  </w:t>
      </w:r>
      <w:r w:rsidR="00F8517A">
        <w:t>Linda Horner</w:t>
      </w:r>
      <w:r w:rsidR="00F4123C">
        <w:t xml:space="preserve"> stat</w:t>
      </w:r>
      <w:r w:rsidR="00F8517A">
        <w:t xml:space="preserve">ed </w:t>
      </w:r>
      <w:r w:rsidR="00BC370E">
        <w:t xml:space="preserve">townships that have not requested an extension </w:t>
      </w:r>
      <w:r w:rsidR="00A86F5A">
        <w:t>have</w:t>
      </w:r>
      <w:r w:rsidR="0066551A">
        <w:t xml:space="preserve"> submitted their purchase orders on</w:t>
      </w:r>
      <w:r w:rsidR="00A86F5A">
        <w:t xml:space="preserve"> time</w:t>
      </w:r>
      <w:r w:rsidR="00097414">
        <w:t xml:space="preserve"> and the</w:t>
      </w:r>
      <w:r w:rsidR="00A86F5A">
        <w:t xml:space="preserve"> Division of Community of </w:t>
      </w:r>
      <w:r w:rsidR="00CF776B">
        <w:t>Development and Housing is waiting for canceled check</w:t>
      </w:r>
      <w:r w:rsidR="00A22EDC">
        <w:t>s and backup documentation to make</w:t>
      </w:r>
      <w:r w:rsidR="00F97ED3">
        <w:t xml:space="preserve"> payment.  Townships requesting exten</w:t>
      </w:r>
      <w:r w:rsidR="00D35DA2">
        <w:t>s</w:t>
      </w:r>
      <w:r w:rsidR="00F97ED3">
        <w:t>ions have un</w:t>
      </w:r>
      <w:r w:rsidR="00D35DA2">
        <w:t>ti</w:t>
      </w:r>
      <w:r w:rsidR="00F97ED3">
        <w:t>l December 31, 2022</w:t>
      </w:r>
      <w:r w:rsidR="00D35DA2">
        <w:t>.</w:t>
      </w:r>
    </w:p>
    <w:p w14:paraId="274C1FDC" w14:textId="576AF22C" w:rsidR="00311F47" w:rsidRDefault="001D2745" w:rsidP="000C5766">
      <w:pPr>
        <w:spacing w:after="0" w:line="240" w:lineRule="auto"/>
      </w:pPr>
      <w:r>
        <w:t xml:space="preserve">Bordentown Township </w:t>
      </w:r>
      <w:r w:rsidR="0005177A">
        <w:t>is in progress</w:t>
      </w:r>
      <w:r w:rsidR="0029771B">
        <w:t>,</w:t>
      </w:r>
      <w:r w:rsidR="00CA4B57">
        <w:t xml:space="preserve"> installation</w:t>
      </w:r>
      <w:r w:rsidR="0029771B">
        <w:t xml:space="preserve"> has not </w:t>
      </w:r>
      <w:r w:rsidR="00EF59F1">
        <w:t>taken place</w:t>
      </w:r>
      <w:r w:rsidR="00CA4B57">
        <w:t>.</w:t>
      </w:r>
    </w:p>
    <w:p w14:paraId="4E359A77" w14:textId="77777777" w:rsidR="00523D71" w:rsidRDefault="00523D71" w:rsidP="000C5766">
      <w:pPr>
        <w:spacing w:after="0" w:line="240" w:lineRule="auto"/>
      </w:pPr>
    </w:p>
    <w:p w14:paraId="3DBC3E9F" w14:textId="72B96A72" w:rsidR="003E041C" w:rsidRDefault="001952E6" w:rsidP="000C5766">
      <w:pPr>
        <w:spacing w:after="0" w:line="240" w:lineRule="auto"/>
      </w:pPr>
      <w:r>
        <w:t xml:space="preserve">Jennifer Hiros stated </w:t>
      </w:r>
      <w:r w:rsidR="00885120">
        <w:t xml:space="preserve">the </w:t>
      </w:r>
      <w:r w:rsidR="005232A5">
        <w:t xml:space="preserve">monthly </w:t>
      </w:r>
      <w:r w:rsidR="005A6666">
        <w:t>General Advisory</w:t>
      </w:r>
      <w:r w:rsidR="005232A5">
        <w:t xml:space="preserve"> meetings</w:t>
      </w:r>
      <w:r w:rsidR="005A6666">
        <w:t xml:space="preserve"> are helping the efficiency of the projects.</w:t>
      </w:r>
    </w:p>
    <w:p w14:paraId="6CFDD387" w14:textId="77777777" w:rsidR="00943798" w:rsidRDefault="00943798" w:rsidP="000C5766">
      <w:pPr>
        <w:spacing w:after="0" w:line="240" w:lineRule="auto"/>
      </w:pPr>
    </w:p>
    <w:p w14:paraId="4D05FB22" w14:textId="0A334C2B" w:rsidR="00347399" w:rsidRDefault="00347399" w:rsidP="000C5766">
      <w:pPr>
        <w:spacing w:after="0" w:line="240" w:lineRule="auto"/>
      </w:pPr>
      <w:r>
        <w:t xml:space="preserve">Jennifer Hiros asked if there </w:t>
      </w:r>
      <w:r w:rsidR="007E0278">
        <w:t xml:space="preserve">were </w:t>
      </w:r>
      <w:r>
        <w:t xml:space="preserve">any questions regarding the </w:t>
      </w:r>
      <w:r w:rsidR="007E0278">
        <w:t xml:space="preserve">ongoing projects.  </w:t>
      </w:r>
    </w:p>
    <w:p w14:paraId="35B2C51A" w14:textId="77777777" w:rsidR="00A8597A" w:rsidRDefault="00A8597A" w:rsidP="000C5766">
      <w:pPr>
        <w:spacing w:after="0" w:line="240" w:lineRule="auto"/>
      </w:pPr>
    </w:p>
    <w:p w14:paraId="2DAB489A" w14:textId="7A445237" w:rsidR="007E0278" w:rsidRDefault="004D60DE" w:rsidP="000C5766">
      <w:pPr>
        <w:spacing w:after="0" w:line="240" w:lineRule="auto"/>
      </w:pPr>
      <w:r>
        <w:t xml:space="preserve">Janice Lohr asked if </w:t>
      </w:r>
      <w:r w:rsidR="004E3F91">
        <w:t>Delanco</w:t>
      </w:r>
      <w:r w:rsidR="00F560B5">
        <w:t xml:space="preserve"> </w:t>
      </w:r>
      <w:r w:rsidR="00346522">
        <w:t>T</w:t>
      </w:r>
      <w:r w:rsidR="00FF0AE8">
        <w:t>ownship’s</w:t>
      </w:r>
      <w:r w:rsidR="00B0168E">
        <w:t xml:space="preserve"> extension</w:t>
      </w:r>
      <w:r w:rsidR="009B00FF">
        <w:t xml:space="preserve"> request</w:t>
      </w:r>
      <w:r>
        <w:t xml:space="preserve"> documents </w:t>
      </w:r>
      <w:r w:rsidR="00B55B23">
        <w:t>were received by the Division of Community Deve</w:t>
      </w:r>
      <w:r w:rsidR="004C65F2">
        <w:t>l</w:t>
      </w:r>
      <w:r w:rsidR="00B55B23">
        <w:t xml:space="preserve">opment and Housing.  </w:t>
      </w:r>
      <w:r w:rsidR="004C65F2">
        <w:t xml:space="preserve">Linda Horner responded yes. </w:t>
      </w:r>
    </w:p>
    <w:p w14:paraId="5BE1AE8F" w14:textId="2E5EA345" w:rsidR="009B00FF" w:rsidRDefault="009B00FF" w:rsidP="000C5766">
      <w:pPr>
        <w:spacing w:after="0" w:line="240" w:lineRule="auto"/>
      </w:pPr>
    </w:p>
    <w:p w14:paraId="1F789F1F" w14:textId="777A1897" w:rsidR="007A74C6" w:rsidRDefault="00101528" w:rsidP="000C5766">
      <w:pPr>
        <w:spacing w:after="0" w:line="240" w:lineRule="auto"/>
      </w:pPr>
      <w:r>
        <w:t xml:space="preserve">Margaret Peak </w:t>
      </w:r>
      <w:r w:rsidR="00054B97">
        <w:t xml:space="preserve">stated </w:t>
      </w:r>
      <w:r w:rsidR="00151324">
        <w:t>Bor</w:t>
      </w:r>
      <w:r w:rsidR="00891B93">
        <w:t>dentown City’s bid spec</w:t>
      </w:r>
      <w:r w:rsidR="00096FA1">
        <w:t>ifications</w:t>
      </w:r>
      <w:r w:rsidR="00891B93">
        <w:t xml:space="preserve"> are under attorney review</w:t>
      </w:r>
      <w:r w:rsidR="00B66FC4">
        <w:t xml:space="preserve">. </w:t>
      </w:r>
      <w:r w:rsidR="00FB4AC5">
        <w:t xml:space="preserve">This matter will </w:t>
      </w:r>
      <w:r w:rsidR="005B67A9">
        <w:t>be Resoluted at</w:t>
      </w:r>
      <w:r w:rsidR="00B66FC4">
        <w:t xml:space="preserve"> </w:t>
      </w:r>
      <w:r w:rsidR="00341EDA">
        <w:t>Bordentown City</w:t>
      </w:r>
      <w:r w:rsidR="0068415A">
        <w:t>’s n</w:t>
      </w:r>
      <w:r w:rsidR="00ED1A5E">
        <w:t>ext</w:t>
      </w:r>
      <w:r w:rsidR="0068415A">
        <w:t xml:space="preserve"> Commissioner meeting </w:t>
      </w:r>
      <w:r w:rsidR="005B67A9">
        <w:t xml:space="preserve">on </w:t>
      </w:r>
      <w:r w:rsidR="0068415A">
        <w:t>November 14, 2022</w:t>
      </w:r>
      <w:r w:rsidR="005B67A9">
        <w:t>.</w:t>
      </w:r>
    </w:p>
    <w:p w14:paraId="54211F44" w14:textId="77777777" w:rsidR="0078173D" w:rsidRDefault="0078173D" w:rsidP="000C5766">
      <w:pPr>
        <w:spacing w:after="0" w:line="240" w:lineRule="auto"/>
      </w:pPr>
    </w:p>
    <w:p w14:paraId="7FAA61D5" w14:textId="6997CD6D" w:rsidR="009B00FF" w:rsidRDefault="0078173D" w:rsidP="000C5766">
      <w:pPr>
        <w:spacing w:after="0" w:line="240" w:lineRule="auto"/>
      </w:pPr>
      <w:r>
        <w:t xml:space="preserve">The </w:t>
      </w:r>
      <w:r w:rsidR="00137AA0">
        <w:t>FY2</w:t>
      </w:r>
      <w:r w:rsidR="00FA5CD0">
        <w:t>022</w:t>
      </w:r>
      <w:r w:rsidR="00137AA0">
        <w:t xml:space="preserve"> Plan was approved </w:t>
      </w:r>
      <w:r w:rsidR="005D2F44">
        <w:t>and Subgrantee</w:t>
      </w:r>
      <w:r w:rsidR="0067467A">
        <w:t xml:space="preserve"> award</w:t>
      </w:r>
      <w:r w:rsidR="005D2F44">
        <w:t xml:space="preserve"> agreements </w:t>
      </w:r>
      <w:r w:rsidR="00FB5755">
        <w:t xml:space="preserve">will be </w:t>
      </w:r>
      <w:r w:rsidR="00FA5CD0">
        <w:t xml:space="preserve">sent out </w:t>
      </w:r>
      <w:r w:rsidR="00A42738">
        <w:t>for signature.</w:t>
      </w:r>
    </w:p>
    <w:p w14:paraId="1B7F4883" w14:textId="55E436CD" w:rsidR="00A42738" w:rsidRDefault="00A42738" w:rsidP="000C5766">
      <w:pPr>
        <w:spacing w:after="0" w:line="240" w:lineRule="auto"/>
      </w:pPr>
    </w:p>
    <w:p w14:paraId="301F6CB1" w14:textId="2125C787" w:rsidR="0068550B" w:rsidRDefault="00C92349" w:rsidP="000C5766">
      <w:pPr>
        <w:spacing w:after="0" w:line="240" w:lineRule="auto"/>
      </w:pPr>
      <w:r>
        <w:t xml:space="preserve">We are currently working on </w:t>
      </w:r>
      <w:r w:rsidR="00A20B7F">
        <w:t xml:space="preserve">Memos and Resolutions to go before </w:t>
      </w:r>
      <w:r w:rsidR="00B74592">
        <w:t xml:space="preserve">the </w:t>
      </w:r>
      <w:r w:rsidR="00A20B7F">
        <w:t>Board of</w:t>
      </w:r>
      <w:r w:rsidR="00AA02B7">
        <w:t xml:space="preserve"> County</w:t>
      </w:r>
      <w:r w:rsidR="00A20B7F">
        <w:t xml:space="preserve"> Commi</w:t>
      </w:r>
      <w:r w:rsidR="00B74592">
        <w:t xml:space="preserve">ssioners </w:t>
      </w:r>
      <w:r w:rsidR="00AA02B7">
        <w:t xml:space="preserve">for our HOME dollars.  </w:t>
      </w:r>
    </w:p>
    <w:p w14:paraId="41645159" w14:textId="313627E3" w:rsidR="0068550B" w:rsidRDefault="0068550B" w:rsidP="000C5766">
      <w:pPr>
        <w:spacing w:after="0" w:line="240" w:lineRule="auto"/>
      </w:pPr>
      <w:r>
        <w:t xml:space="preserve">Thank you to those who worked on our Ad Hoc committee.  </w:t>
      </w:r>
      <w:r w:rsidR="00321182">
        <w:t xml:space="preserve">We are going to continue this work, streamlining </w:t>
      </w:r>
      <w:r w:rsidR="00306BAD">
        <w:t>our process</w:t>
      </w:r>
      <w:r w:rsidR="003024C2">
        <w:t xml:space="preserve">.  </w:t>
      </w:r>
    </w:p>
    <w:p w14:paraId="05A50AE2" w14:textId="279F244B" w:rsidR="00C835BF" w:rsidRDefault="00C835BF" w:rsidP="000C5766">
      <w:pPr>
        <w:spacing w:after="0" w:line="240" w:lineRule="auto"/>
      </w:pPr>
    </w:p>
    <w:p w14:paraId="36E69270" w14:textId="5DC1EFDA" w:rsidR="0054663A" w:rsidRDefault="00C835BF" w:rsidP="000C5766">
      <w:pPr>
        <w:spacing w:after="0" w:line="240" w:lineRule="auto"/>
      </w:pPr>
      <w:r>
        <w:t xml:space="preserve">The Draft </w:t>
      </w:r>
      <w:r w:rsidR="00952559">
        <w:t xml:space="preserve"> FY2023 </w:t>
      </w:r>
      <w:r>
        <w:t>Pre-Application Gu</w:t>
      </w:r>
      <w:r w:rsidR="00952559">
        <w:t xml:space="preserve">ide is under review by the </w:t>
      </w:r>
      <w:r w:rsidR="005F07A6">
        <w:t xml:space="preserve">Board of </w:t>
      </w:r>
      <w:r w:rsidR="00A1284C">
        <w:t xml:space="preserve">Commissioners.  </w:t>
      </w:r>
      <w:r w:rsidR="00FF178A">
        <w:t xml:space="preserve">The Division of Community Development and Housing has requested changes </w:t>
      </w:r>
      <w:r w:rsidR="005B0866">
        <w:t xml:space="preserve">to the guide this year.  The </w:t>
      </w:r>
      <w:r w:rsidR="00015C9D">
        <w:t>most</w:t>
      </w:r>
      <w:r w:rsidR="0011362D">
        <w:t xml:space="preserve"> notable</w:t>
      </w:r>
      <w:r w:rsidR="00812F46">
        <w:t xml:space="preserve"> change</w:t>
      </w:r>
      <w:r w:rsidR="00346599">
        <w:t xml:space="preserve"> is</w:t>
      </w:r>
      <w:r w:rsidR="007952D1">
        <w:t xml:space="preserve"> </w:t>
      </w:r>
      <w:r w:rsidR="00BA44E5">
        <w:t xml:space="preserve">all townships may apply </w:t>
      </w:r>
      <w:r w:rsidR="00A71BC5">
        <w:t>for funding.</w:t>
      </w:r>
      <w:r w:rsidR="00187899">
        <w:t xml:space="preserve"> </w:t>
      </w:r>
    </w:p>
    <w:p w14:paraId="6418EAAF" w14:textId="2C51C076" w:rsidR="00385132" w:rsidRDefault="0054663A" w:rsidP="000C5766">
      <w:pPr>
        <w:spacing w:after="0" w:line="240" w:lineRule="auto"/>
      </w:pPr>
      <w:r>
        <w:t xml:space="preserve">Jennifer Hiros stated </w:t>
      </w:r>
      <w:r w:rsidR="0015576B">
        <w:t xml:space="preserve">that although the FY2023 Pre-Application Guide </w:t>
      </w:r>
      <w:r w:rsidR="00502943">
        <w:t xml:space="preserve">has yet to be approved and distributed, townships should </w:t>
      </w:r>
      <w:r w:rsidR="00015A47">
        <w:t xml:space="preserve">start thinking of projects and </w:t>
      </w:r>
      <w:r w:rsidR="001D29CA">
        <w:t>look at</w:t>
      </w:r>
      <w:r w:rsidR="00E434A8">
        <w:t xml:space="preserve"> the </w:t>
      </w:r>
      <w:r w:rsidR="001D29CA">
        <w:t>guide for</w:t>
      </w:r>
      <w:r w:rsidR="00331389">
        <w:t xml:space="preserve"> el</w:t>
      </w:r>
      <w:r w:rsidR="0041559C">
        <w:t>ig</w:t>
      </w:r>
      <w:r w:rsidR="00331389">
        <w:t>i</w:t>
      </w:r>
      <w:r w:rsidR="0041559C">
        <w:t xml:space="preserve">ble </w:t>
      </w:r>
      <w:r w:rsidR="00331389">
        <w:t xml:space="preserve">project </w:t>
      </w:r>
      <w:r w:rsidR="001D29CA">
        <w:t xml:space="preserve">ideas. </w:t>
      </w:r>
    </w:p>
    <w:p w14:paraId="2BB1E35A" w14:textId="3D702F40" w:rsidR="00E237D7" w:rsidRDefault="00886C81" w:rsidP="000C5766">
      <w:pPr>
        <w:spacing w:after="0" w:line="240" w:lineRule="auto"/>
      </w:pPr>
      <w:r>
        <w:t>Jennifer Hi</w:t>
      </w:r>
      <w:r w:rsidR="001758A1">
        <w:t xml:space="preserve">ros stated townships should focus on bigger projects </w:t>
      </w:r>
      <w:r w:rsidR="00F60291">
        <w:t>stab</w:t>
      </w:r>
      <w:r w:rsidR="002D06ED">
        <w:t>i</w:t>
      </w:r>
      <w:r w:rsidR="00A60BAF">
        <w:t>lizing populations in their community</w:t>
      </w:r>
      <w:r w:rsidR="006A3961">
        <w:t xml:space="preserve"> and</w:t>
      </w:r>
      <w:r w:rsidR="001651F8">
        <w:t xml:space="preserve"> focus</w:t>
      </w:r>
      <w:r w:rsidR="006A3961">
        <w:t xml:space="preserve"> </w:t>
      </w:r>
      <w:r w:rsidR="001651F8">
        <w:t xml:space="preserve">on the most </w:t>
      </w:r>
      <w:r w:rsidR="002D06ED">
        <w:t>vul</w:t>
      </w:r>
      <w:r w:rsidR="00F66E12">
        <w:t>nerable.</w:t>
      </w:r>
      <w:r w:rsidR="002D06ED">
        <w:t xml:space="preserve"> </w:t>
      </w:r>
    </w:p>
    <w:p w14:paraId="286C3DEF" w14:textId="5EE0B5F8" w:rsidR="006B2B47" w:rsidRDefault="00BE3FAC" w:rsidP="000C5766">
      <w:pPr>
        <w:spacing w:after="0" w:line="240" w:lineRule="auto"/>
      </w:pPr>
      <w:r>
        <w:lastRenderedPageBreak/>
        <w:t xml:space="preserve">Jennifer Hiros </w:t>
      </w:r>
      <w:r w:rsidR="009A564C">
        <w:t>stated the other</w:t>
      </w:r>
      <w:r w:rsidR="00CB1826">
        <w:t xml:space="preserve"> change </w:t>
      </w:r>
      <w:r w:rsidR="006424F1">
        <w:t xml:space="preserve">to the FY2023 Pre-Application Guide is </w:t>
      </w:r>
      <w:r w:rsidR="004E51AC">
        <w:t xml:space="preserve">the </w:t>
      </w:r>
      <w:r w:rsidR="00C41A89">
        <w:t>scoring rubric</w:t>
      </w:r>
      <w:r w:rsidR="000B000D">
        <w:t>.</w:t>
      </w:r>
      <w:r w:rsidR="008A3AA5">
        <w:t xml:space="preserve"> </w:t>
      </w:r>
      <w:r w:rsidR="00E31B0B">
        <w:t>P</w:t>
      </w:r>
      <w:r w:rsidR="00C41A89">
        <w:t xml:space="preserve">ast </w:t>
      </w:r>
      <w:r w:rsidR="001B0268">
        <w:t>perf</w:t>
      </w:r>
      <w:r w:rsidR="004E51AC">
        <w:t>orman</w:t>
      </w:r>
      <w:r w:rsidR="001B0268">
        <w:t xml:space="preserve">ce and </w:t>
      </w:r>
      <w:r w:rsidR="008F5935">
        <w:t>timeliness</w:t>
      </w:r>
      <w:r w:rsidR="00D250BA">
        <w:t xml:space="preserve"> of</w:t>
      </w:r>
      <w:r w:rsidR="008F5935">
        <w:t xml:space="preserve"> e</w:t>
      </w:r>
      <w:r w:rsidR="004E51AC">
        <w:t>x</w:t>
      </w:r>
      <w:r w:rsidR="008F5935">
        <w:t>penditures</w:t>
      </w:r>
      <w:r w:rsidR="00E31B0B">
        <w:t xml:space="preserve"> will be part of </w:t>
      </w:r>
      <w:r w:rsidR="00EB5A66">
        <w:t xml:space="preserve">the rubric, </w:t>
      </w:r>
      <w:r w:rsidR="00561D12">
        <w:t xml:space="preserve"> which the General Advisory Committee approved. </w:t>
      </w:r>
    </w:p>
    <w:p w14:paraId="260C3EA8" w14:textId="3ECC7B6A" w:rsidR="009D5A31" w:rsidRDefault="009D5A31" w:rsidP="000C5766">
      <w:pPr>
        <w:spacing w:after="0" w:line="240" w:lineRule="auto"/>
      </w:pPr>
    </w:p>
    <w:p w14:paraId="45A756D1" w14:textId="30FE6C95" w:rsidR="009D5A31" w:rsidRDefault="00FC31AC" w:rsidP="000C5766">
      <w:pPr>
        <w:spacing w:after="0" w:line="240" w:lineRule="auto"/>
      </w:pPr>
      <w:r>
        <w:t xml:space="preserve">Janice Lohr </w:t>
      </w:r>
      <w:r w:rsidR="00E844C2">
        <w:t>inquired if cen</w:t>
      </w:r>
      <w:r w:rsidR="001E3763">
        <w:t>s</w:t>
      </w:r>
      <w:r w:rsidR="00E844C2">
        <w:t>us track informa</w:t>
      </w:r>
      <w:r w:rsidR="001E3763">
        <w:t>ti</w:t>
      </w:r>
      <w:r w:rsidR="00E844C2">
        <w:t>on</w:t>
      </w:r>
      <w:r w:rsidR="00AF12C6">
        <w:t xml:space="preserve"> changed</w:t>
      </w:r>
      <w:r w:rsidR="00E844C2">
        <w:t xml:space="preserve"> </w:t>
      </w:r>
      <w:r w:rsidR="001E3763">
        <w:t xml:space="preserve">for </w:t>
      </w:r>
      <w:r w:rsidR="00067D5E">
        <w:t>FY2023 application purposes. Linda Horner responded no.</w:t>
      </w:r>
      <w:r w:rsidR="004A7642">
        <w:t xml:space="preserve"> </w:t>
      </w:r>
      <w:r w:rsidR="00094A1A">
        <w:t xml:space="preserve">Jennifer Hiros </w:t>
      </w:r>
      <w:r w:rsidR="00203DAE">
        <w:t>stated</w:t>
      </w:r>
      <w:r w:rsidR="009D24B6">
        <w:t xml:space="preserve"> </w:t>
      </w:r>
      <w:r w:rsidR="008C1598">
        <w:t xml:space="preserve">if </w:t>
      </w:r>
      <w:r w:rsidR="00974545">
        <w:t xml:space="preserve">the project </w:t>
      </w:r>
      <w:r w:rsidR="005924B6">
        <w:t xml:space="preserve">provided </w:t>
      </w:r>
      <w:r w:rsidR="005202AE">
        <w:t>a</w:t>
      </w:r>
      <w:r w:rsidR="00B5671F">
        <w:t>n</w:t>
      </w:r>
      <w:r w:rsidR="00974545">
        <w:t xml:space="preserve"> </w:t>
      </w:r>
      <w:r w:rsidR="003F0C95">
        <w:t>area</w:t>
      </w:r>
      <w:r w:rsidR="00B209A4">
        <w:t>-</w:t>
      </w:r>
      <w:r w:rsidR="00974545">
        <w:t>wide benefit</w:t>
      </w:r>
      <w:r w:rsidR="007F60CC">
        <w:t>, census and block</w:t>
      </w:r>
      <w:r w:rsidR="0097031B">
        <w:t xml:space="preserve"> group</w:t>
      </w:r>
      <w:r w:rsidR="007F60CC">
        <w:t xml:space="preserve"> data are not </w:t>
      </w:r>
      <w:r w:rsidR="00932914">
        <w:t>needed.</w:t>
      </w:r>
      <w:r w:rsidR="00795BB4">
        <w:t xml:space="preserve"> </w:t>
      </w:r>
    </w:p>
    <w:p w14:paraId="28699906" w14:textId="762054B7" w:rsidR="0070183A" w:rsidRDefault="0070183A" w:rsidP="000C5766">
      <w:pPr>
        <w:spacing w:after="0" w:line="240" w:lineRule="auto"/>
      </w:pPr>
    </w:p>
    <w:p w14:paraId="515EF301" w14:textId="108FC9F8" w:rsidR="0070183A" w:rsidRDefault="0070183A" w:rsidP="000C5766">
      <w:pPr>
        <w:spacing w:after="0" w:line="240" w:lineRule="auto"/>
      </w:pPr>
      <w:r>
        <w:t>Kevin Rijs</w:t>
      </w:r>
      <w:r w:rsidR="00DC0137">
        <w:t xml:space="preserve"> stated when undertaking </w:t>
      </w:r>
      <w:r w:rsidR="00D07CD5">
        <w:t xml:space="preserve">a non-traditional </w:t>
      </w:r>
      <w:r w:rsidR="002F216B">
        <w:t xml:space="preserve">curb and sidewalk project </w:t>
      </w:r>
      <w:r w:rsidR="00F64B55">
        <w:t xml:space="preserve">it is always helpful to reach out </w:t>
      </w:r>
      <w:r w:rsidR="003F7DDA">
        <w:t xml:space="preserve">to Jennifer Hiros </w:t>
      </w:r>
      <w:r w:rsidR="00DF1EEB">
        <w:t xml:space="preserve">and </w:t>
      </w:r>
      <w:r w:rsidR="005B0B6F">
        <w:t xml:space="preserve">the Division of </w:t>
      </w:r>
      <w:r w:rsidR="00DF1EEB">
        <w:t xml:space="preserve">Community Development </w:t>
      </w:r>
      <w:r w:rsidR="005B0B6F">
        <w:t xml:space="preserve">and </w:t>
      </w:r>
      <w:r w:rsidR="00D83F7D">
        <w:t>H</w:t>
      </w:r>
      <w:r w:rsidR="005B0B6F">
        <w:t xml:space="preserve">ousing staff </w:t>
      </w:r>
      <w:r w:rsidR="00D83F7D">
        <w:t>for guidance on what projects are el</w:t>
      </w:r>
      <w:r w:rsidR="001C17DA">
        <w:t>i</w:t>
      </w:r>
      <w:r w:rsidR="00D83F7D">
        <w:t>g</w:t>
      </w:r>
      <w:r w:rsidR="001C17DA">
        <w:t xml:space="preserve">ible. </w:t>
      </w:r>
    </w:p>
    <w:p w14:paraId="2617FB1D" w14:textId="41C8BC60" w:rsidR="00115EEA" w:rsidRDefault="00246AC5" w:rsidP="000C5766">
      <w:pPr>
        <w:spacing w:after="0" w:line="240" w:lineRule="auto"/>
      </w:pPr>
      <w:r>
        <w:t xml:space="preserve">Kevin Rijs also suggested to Mayor Catrambone that </w:t>
      </w:r>
      <w:r w:rsidR="00607EDC">
        <w:t>Delran’s engineers</w:t>
      </w:r>
      <w:r w:rsidR="006708B3">
        <w:t>,</w:t>
      </w:r>
      <w:r w:rsidR="00607EDC">
        <w:t xml:space="preserve"> </w:t>
      </w:r>
      <w:r w:rsidR="003572C7">
        <w:t>CME</w:t>
      </w:r>
      <w:r w:rsidR="006708B3">
        <w:t>,</w:t>
      </w:r>
      <w:r w:rsidR="003572C7">
        <w:t xml:space="preserve"> have </w:t>
      </w:r>
      <w:r w:rsidR="00A9255A">
        <w:t xml:space="preserve">professional planners on staff that </w:t>
      </w:r>
      <w:r w:rsidR="00283522">
        <w:t xml:space="preserve">are </w:t>
      </w:r>
      <w:r w:rsidR="00383946">
        <w:t xml:space="preserve">aware of non-traditional projects. </w:t>
      </w:r>
    </w:p>
    <w:p w14:paraId="5AB96D4B" w14:textId="77777777" w:rsidR="00115EEA" w:rsidRDefault="00115EEA" w:rsidP="000C5766">
      <w:pPr>
        <w:spacing w:after="0" w:line="240" w:lineRule="auto"/>
      </w:pPr>
    </w:p>
    <w:p w14:paraId="7743EF74" w14:textId="7B6F548F" w:rsidR="001C17DA" w:rsidRDefault="009D0556" w:rsidP="000C5766">
      <w:pPr>
        <w:spacing w:after="0" w:line="240" w:lineRule="auto"/>
      </w:pPr>
      <w:r>
        <w:t>Randy Brolo</w:t>
      </w:r>
      <w:r w:rsidR="000E06D7">
        <w:t xml:space="preserve"> of the Laborer Union</w:t>
      </w:r>
      <w:r>
        <w:t xml:space="preserve"> </w:t>
      </w:r>
      <w:r w:rsidR="00AE1FD5">
        <w:t xml:space="preserve">inquired </w:t>
      </w:r>
      <w:r w:rsidR="005F6940">
        <w:t xml:space="preserve">about roadwork in area townships.  </w:t>
      </w:r>
      <w:r w:rsidR="005141C6">
        <w:t xml:space="preserve">Nelson Weist </w:t>
      </w:r>
      <w:r w:rsidR="0044542F">
        <w:t xml:space="preserve">responded Maple Shade </w:t>
      </w:r>
      <w:r w:rsidR="00305BEC">
        <w:t>earn</w:t>
      </w:r>
      <w:r w:rsidR="00EC7AE5">
        <w:t>e</w:t>
      </w:r>
      <w:r w:rsidR="00305BEC">
        <w:t xml:space="preserve">stly </w:t>
      </w:r>
      <w:r w:rsidR="00EC7AE5">
        <w:t xml:space="preserve">tries to maintain </w:t>
      </w:r>
      <w:r w:rsidR="00273BCE">
        <w:t>its</w:t>
      </w:r>
      <w:r w:rsidR="00837D29">
        <w:t xml:space="preserve"> roadways</w:t>
      </w:r>
      <w:r w:rsidR="00273BCE">
        <w:t xml:space="preserve">.  However, an aging infrastructure finds it </w:t>
      </w:r>
      <w:r w:rsidR="00837D29">
        <w:t xml:space="preserve"> </w:t>
      </w:r>
      <w:r w:rsidR="00AE1FD5">
        <w:t xml:space="preserve">  </w:t>
      </w:r>
      <w:r w:rsidR="003572C7">
        <w:t xml:space="preserve"> </w:t>
      </w:r>
    </w:p>
    <w:p w14:paraId="3E40D9B6" w14:textId="3C998C13" w:rsidR="000A435C" w:rsidRDefault="00F078FB" w:rsidP="000C5766">
      <w:pPr>
        <w:spacing w:after="0" w:line="240" w:lineRule="auto"/>
      </w:pPr>
      <w:r>
        <w:t xml:space="preserve">an expensive ongoing endeavor. </w:t>
      </w:r>
      <w:r w:rsidR="00C721E6">
        <w:t xml:space="preserve">Nancy Jamanow </w:t>
      </w:r>
      <w:r w:rsidR="00A6340D">
        <w:t xml:space="preserve">stated road projects need to be </w:t>
      </w:r>
      <w:r w:rsidR="00742556">
        <w:t xml:space="preserve">located in a </w:t>
      </w:r>
      <w:r w:rsidR="00021FB7">
        <w:t>quali</w:t>
      </w:r>
      <w:r w:rsidR="00C6513E">
        <w:t xml:space="preserve">fying </w:t>
      </w:r>
      <w:r w:rsidR="007A3C7A">
        <w:t>cen</w:t>
      </w:r>
      <w:r w:rsidR="00C6513E">
        <w:t>s</w:t>
      </w:r>
      <w:r w:rsidR="00A009BC">
        <w:t>us track area.</w:t>
      </w:r>
    </w:p>
    <w:p w14:paraId="699F8872" w14:textId="28426B8F" w:rsidR="00C6513E" w:rsidRDefault="00C6513E" w:rsidP="000C5766">
      <w:pPr>
        <w:spacing w:after="0" w:line="240" w:lineRule="auto"/>
      </w:pPr>
    </w:p>
    <w:p w14:paraId="4B5FB1CC" w14:textId="77777777" w:rsidR="00B527E1" w:rsidRDefault="007C4E48" w:rsidP="000C5766">
      <w:pPr>
        <w:spacing w:after="0" w:line="240" w:lineRule="auto"/>
      </w:pPr>
      <w:r>
        <w:t xml:space="preserve">Nancy Jamanow </w:t>
      </w:r>
      <w:r w:rsidR="00743DF6">
        <w:t xml:space="preserve">inquired </w:t>
      </w:r>
      <w:r w:rsidR="004908F6">
        <w:t xml:space="preserve">if the Division of Community of Development of Housing </w:t>
      </w:r>
      <w:r w:rsidR="00DC29B6">
        <w:t>has</w:t>
      </w:r>
      <w:r w:rsidR="00B5671F">
        <w:t xml:space="preserve"> </w:t>
      </w:r>
      <w:r w:rsidR="00DC29B6">
        <w:t>experience with open</w:t>
      </w:r>
      <w:r w:rsidR="00B5671F">
        <w:t xml:space="preserve"> space</w:t>
      </w:r>
      <w:r w:rsidR="00127D92">
        <w:t xml:space="preserve"> or recreational project</w:t>
      </w:r>
      <w:r w:rsidR="001431F7">
        <w:t>s</w:t>
      </w:r>
      <w:r w:rsidR="00127D92">
        <w:t xml:space="preserve">.  Jennifer Hiros stated </w:t>
      </w:r>
      <w:r w:rsidR="001431F7">
        <w:t xml:space="preserve">our office recently worked with </w:t>
      </w:r>
      <w:r w:rsidR="00017567">
        <w:t xml:space="preserve">Hainesport Township on a park project.  </w:t>
      </w:r>
    </w:p>
    <w:p w14:paraId="4DD07DA6" w14:textId="77777777" w:rsidR="00B527E1" w:rsidRDefault="00B527E1" w:rsidP="000C5766">
      <w:pPr>
        <w:spacing w:after="0" w:line="240" w:lineRule="auto"/>
      </w:pPr>
    </w:p>
    <w:p w14:paraId="0E316AE1" w14:textId="77777777" w:rsidR="00DC1D9A" w:rsidRDefault="00895531" w:rsidP="000C5766">
      <w:pPr>
        <w:spacing w:after="0" w:line="240" w:lineRule="auto"/>
      </w:pPr>
      <w:r>
        <w:t xml:space="preserve">There were no further comments </w:t>
      </w:r>
      <w:r w:rsidR="00AE0C7A">
        <w:t>or questions and the meeting was adjourned at 3:00 PM</w:t>
      </w:r>
    </w:p>
    <w:p w14:paraId="15B6DF16" w14:textId="77777777" w:rsidR="00DC1D9A" w:rsidRDefault="00DC1D9A" w:rsidP="000C5766">
      <w:pPr>
        <w:spacing w:after="0" w:line="240" w:lineRule="auto"/>
      </w:pPr>
    </w:p>
    <w:p w14:paraId="0B5E0FB8" w14:textId="6CA8A8B7" w:rsidR="00DC1D9A" w:rsidRDefault="00DC1D9A" w:rsidP="000C5766">
      <w:pPr>
        <w:spacing w:after="0" w:line="240" w:lineRule="auto"/>
      </w:pPr>
      <w:r>
        <w:t>Respectfully submitted,</w:t>
      </w:r>
    </w:p>
    <w:p w14:paraId="02252F4D" w14:textId="77777777" w:rsidR="00DC1D9A" w:rsidRDefault="00DC1D9A" w:rsidP="000C5766">
      <w:pPr>
        <w:spacing w:after="0" w:line="240" w:lineRule="auto"/>
      </w:pPr>
    </w:p>
    <w:p w14:paraId="5293CFF5" w14:textId="77777777" w:rsidR="00DC1D9A" w:rsidRPr="00EB5A66" w:rsidRDefault="00DC1D9A" w:rsidP="000C5766">
      <w:pPr>
        <w:spacing w:after="0" w:line="240" w:lineRule="auto"/>
        <w:rPr>
          <w:rFonts w:ascii="Lucida Calligraphy" w:hAnsi="Lucida Calligraphy"/>
          <w:sz w:val="20"/>
          <w:szCs w:val="20"/>
        </w:rPr>
      </w:pPr>
      <w:r w:rsidRPr="00EB5A66">
        <w:rPr>
          <w:rFonts w:ascii="Lucida Calligraphy" w:hAnsi="Lucida Calligraphy"/>
          <w:sz w:val="20"/>
          <w:szCs w:val="20"/>
        </w:rPr>
        <w:t>Patricia Lake</w:t>
      </w:r>
    </w:p>
    <w:p w14:paraId="3E46C8F4" w14:textId="77777777" w:rsidR="00DC1D9A" w:rsidRDefault="00DC1D9A" w:rsidP="000C5766">
      <w:pPr>
        <w:spacing w:after="0" w:line="240" w:lineRule="auto"/>
      </w:pPr>
    </w:p>
    <w:p w14:paraId="1725273E" w14:textId="089C3BA4" w:rsidR="00C6513E" w:rsidRDefault="00DC1D9A" w:rsidP="000C5766">
      <w:pPr>
        <w:spacing w:after="0" w:line="240" w:lineRule="auto"/>
      </w:pPr>
      <w:r>
        <w:t>PL</w:t>
      </w:r>
      <w:r w:rsidR="00FB3546">
        <w:t>/JLH</w:t>
      </w:r>
      <w:r w:rsidR="00DC29B6">
        <w:t xml:space="preserve"> </w:t>
      </w:r>
      <w:r w:rsidR="00E347D2">
        <w:t xml:space="preserve"> </w:t>
      </w:r>
    </w:p>
    <w:p w14:paraId="0AB75903" w14:textId="77777777" w:rsidR="00A42738" w:rsidRDefault="00A42738" w:rsidP="000C5766">
      <w:pPr>
        <w:spacing w:after="0" w:line="240" w:lineRule="auto"/>
      </w:pPr>
    </w:p>
    <w:p w14:paraId="7A8E9BA1" w14:textId="77777777" w:rsidR="00F167B3" w:rsidRDefault="00F167B3" w:rsidP="000C5766">
      <w:pPr>
        <w:spacing w:after="0" w:line="240" w:lineRule="auto"/>
      </w:pPr>
    </w:p>
    <w:p w14:paraId="25EF545C" w14:textId="27E702A9" w:rsidR="007A2857" w:rsidRDefault="007A2857" w:rsidP="000C5766">
      <w:pPr>
        <w:spacing w:after="0" w:line="240" w:lineRule="auto"/>
      </w:pPr>
    </w:p>
    <w:p w14:paraId="645DE4E9" w14:textId="01239E7B" w:rsidR="006A38EF" w:rsidRDefault="006A38EF" w:rsidP="000C5766">
      <w:pPr>
        <w:spacing w:after="0" w:line="240" w:lineRule="auto"/>
      </w:pPr>
    </w:p>
    <w:p w14:paraId="4E83945F" w14:textId="28DFE97D" w:rsidR="006A38EF" w:rsidRDefault="006A38EF" w:rsidP="000C5766">
      <w:pPr>
        <w:spacing w:after="0" w:line="240" w:lineRule="auto"/>
      </w:pPr>
    </w:p>
    <w:p w14:paraId="310D31B5" w14:textId="6238C9AA" w:rsidR="006A38EF" w:rsidRDefault="006A38EF" w:rsidP="000C5766">
      <w:pPr>
        <w:spacing w:after="0" w:line="240" w:lineRule="auto"/>
      </w:pPr>
    </w:p>
    <w:p w14:paraId="379D6197" w14:textId="2BB5A7BD" w:rsidR="006A38EF" w:rsidRDefault="006A38EF" w:rsidP="000C5766">
      <w:pPr>
        <w:spacing w:after="0" w:line="240" w:lineRule="auto"/>
      </w:pPr>
    </w:p>
    <w:p w14:paraId="72F0B4E1" w14:textId="175816EC" w:rsidR="006A38EF" w:rsidRDefault="006A38EF" w:rsidP="000C5766">
      <w:pPr>
        <w:spacing w:after="0" w:line="240" w:lineRule="auto"/>
      </w:pPr>
    </w:p>
    <w:p w14:paraId="297426E4" w14:textId="6804B36C" w:rsidR="006A38EF" w:rsidRDefault="006A38EF" w:rsidP="000C5766">
      <w:pPr>
        <w:spacing w:after="0" w:line="240" w:lineRule="auto"/>
      </w:pPr>
    </w:p>
    <w:p w14:paraId="176411BA" w14:textId="7508B7BA" w:rsidR="006A38EF" w:rsidRDefault="006A38EF" w:rsidP="000C5766">
      <w:pPr>
        <w:spacing w:after="0" w:line="240" w:lineRule="auto"/>
      </w:pPr>
    </w:p>
    <w:p w14:paraId="6A7D4C62" w14:textId="63E84881" w:rsidR="006A38EF" w:rsidRDefault="006A38EF" w:rsidP="000C5766">
      <w:pPr>
        <w:spacing w:after="0" w:line="240" w:lineRule="auto"/>
      </w:pPr>
    </w:p>
    <w:p w14:paraId="61327532" w14:textId="67C6F46D" w:rsidR="006A38EF" w:rsidRDefault="006A38EF" w:rsidP="000C5766">
      <w:pPr>
        <w:spacing w:after="0" w:line="240" w:lineRule="auto"/>
      </w:pPr>
    </w:p>
    <w:p w14:paraId="569BDDB3" w14:textId="34950FA5" w:rsidR="006A38EF" w:rsidRDefault="006A38EF" w:rsidP="000C5766">
      <w:pPr>
        <w:spacing w:after="0" w:line="240" w:lineRule="auto"/>
      </w:pPr>
    </w:p>
    <w:p w14:paraId="5585EAD5" w14:textId="0D8EC892" w:rsidR="006A38EF" w:rsidRDefault="006A38EF" w:rsidP="000C5766">
      <w:pPr>
        <w:spacing w:after="0" w:line="240" w:lineRule="auto"/>
      </w:pPr>
    </w:p>
    <w:p w14:paraId="39B13EB0" w14:textId="5FBEC1DF" w:rsidR="006A38EF" w:rsidRDefault="006A38EF" w:rsidP="000C5766">
      <w:pPr>
        <w:spacing w:after="0" w:line="240" w:lineRule="auto"/>
      </w:pPr>
    </w:p>
    <w:p w14:paraId="34208358" w14:textId="5E5BA00F" w:rsidR="006A38EF" w:rsidRDefault="006A38EF" w:rsidP="000C5766">
      <w:pPr>
        <w:spacing w:after="0" w:line="240" w:lineRule="auto"/>
      </w:pPr>
    </w:p>
    <w:p w14:paraId="7C183829" w14:textId="482F7F7F" w:rsidR="006A38EF" w:rsidRDefault="006A38EF" w:rsidP="000C5766">
      <w:pPr>
        <w:spacing w:after="0" w:line="240" w:lineRule="auto"/>
      </w:pPr>
    </w:p>
    <w:p w14:paraId="613AF5B0" w14:textId="2DF056E0" w:rsidR="006A38EF" w:rsidRDefault="006A38EF" w:rsidP="000C5766">
      <w:pPr>
        <w:spacing w:after="0" w:line="240" w:lineRule="auto"/>
      </w:pPr>
    </w:p>
    <w:p w14:paraId="7841A577" w14:textId="0975BB1F" w:rsidR="006A38EF" w:rsidRDefault="006A38EF" w:rsidP="000C5766">
      <w:pPr>
        <w:spacing w:after="0" w:line="240" w:lineRule="auto"/>
      </w:pPr>
    </w:p>
    <w:p w14:paraId="04985587" w14:textId="6315D789" w:rsidR="006A38EF" w:rsidRDefault="006A38EF" w:rsidP="000C5766">
      <w:pPr>
        <w:spacing w:after="0" w:line="240" w:lineRule="auto"/>
      </w:pPr>
    </w:p>
    <w:p w14:paraId="57FA8526" w14:textId="40D2EF9A" w:rsidR="006A38EF" w:rsidRDefault="006A38EF" w:rsidP="000C5766">
      <w:pPr>
        <w:spacing w:after="0" w:line="240" w:lineRule="auto"/>
      </w:pPr>
    </w:p>
    <w:p w14:paraId="773EB6E4" w14:textId="3BFB41C3" w:rsidR="006A38EF" w:rsidRDefault="006A38EF" w:rsidP="000C5766">
      <w:pPr>
        <w:spacing w:after="0" w:line="240" w:lineRule="auto"/>
      </w:pPr>
    </w:p>
    <w:p w14:paraId="3116B646" w14:textId="4F5B6C80" w:rsidR="006A38EF" w:rsidRDefault="006A38EF" w:rsidP="000C5766">
      <w:pPr>
        <w:spacing w:after="0" w:line="240" w:lineRule="auto"/>
      </w:pPr>
    </w:p>
    <w:p w14:paraId="015E58E0" w14:textId="1B842BD8" w:rsidR="006A38EF" w:rsidRDefault="006A38EF" w:rsidP="000C5766">
      <w:pPr>
        <w:spacing w:after="0" w:line="240" w:lineRule="auto"/>
      </w:pPr>
    </w:p>
    <w:p w14:paraId="3892C63A" w14:textId="71CB6C5B" w:rsidR="006A38EF" w:rsidRDefault="006A38EF" w:rsidP="000C5766">
      <w:pPr>
        <w:spacing w:after="0" w:line="240" w:lineRule="auto"/>
      </w:pPr>
    </w:p>
    <w:p w14:paraId="2408D9F1" w14:textId="029DC833" w:rsidR="006A38EF" w:rsidRDefault="006A38EF" w:rsidP="000C5766">
      <w:pPr>
        <w:spacing w:after="0" w:line="240" w:lineRule="auto"/>
      </w:pPr>
    </w:p>
    <w:p w14:paraId="7A15F13D" w14:textId="36D4B184" w:rsidR="006A38EF" w:rsidRDefault="006A38EF" w:rsidP="000C5766">
      <w:pPr>
        <w:spacing w:after="0" w:line="240" w:lineRule="auto"/>
      </w:pPr>
    </w:p>
    <w:p w14:paraId="18AAE534" w14:textId="6F27C3F8" w:rsidR="006A38EF" w:rsidRDefault="006A38EF" w:rsidP="000C5766">
      <w:pPr>
        <w:spacing w:after="0" w:line="240" w:lineRule="auto"/>
      </w:pPr>
    </w:p>
    <w:p w14:paraId="6395F741" w14:textId="0B3B63B0" w:rsidR="006A38EF" w:rsidRDefault="006A38EF" w:rsidP="000C5766">
      <w:pPr>
        <w:spacing w:after="0" w:line="240" w:lineRule="auto"/>
      </w:pPr>
    </w:p>
    <w:p w14:paraId="006C2012" w14:textId="4F1710CE" w:rsidR="006A38EF" w:rsidRDefault="006A38EF" w:rsidP="000C5766">
      <w:pPr>
        <w:spacing w:after="0" w:line="240" w:lineRule="auto"/>
      </w:pPr>
    </w:p>
    <w:p w14:paraId="42EC8681" w14:textId="77777777" w:rsidR="006A38EF" w:rsidRDefault="006A38EF" w:rsidP="000C5766">
      <w:pPr>
        <w:spacing w:after="0" w:line="240" w:lineRule="auto"/>
      </w:pPr>
    </w:p>
    <w:sectPr w:rsidR="006A38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yMDU3NzIwMTawtDBS0lEKTi0uzszPAykwtKgFABiBEWstAAAA"/>
  </w:docVars>
  <w:rsids>
    <w:rsidRoot w:val="00943F4E"/>
    <w:rsid w:val="0000650E"/>
    <w:rsid w:val="0001510F"/>
    <w:rsid w:val="00015A47"/>
    <w:rsid w:val="00015C9D"/>
    <w:rsid w:val="00017566"/>
    <w:rsid w:val="00017567"/>
    <w:rsid w:val="000203C2"/>
    <w:rsid w:val="000203C5"/>
    <w:rsid w:val="00021FB7"/>
    <w:rsid w:val="00025672"/>
    <w:rsid w:val="00026244"/>
    <w:rsid w:val="00027B58"/>
    <w:rsid w:val="000306A2"/>
    <w:rsid w:val="000327B9"/>
    <w:rsid w:val="00034B51"/>
    <w:rsid w:val="00041A3A"/>
    <w:rsid w:val="00044F4B"/>
    <w:rsid w:val="000450F7"/>
    <w:rsid w:val="00046B25"/>
    <w:rsid w:val="0005177A"/>
    <w:rsid w:val="00053884"/>
    <w:rsid w:val="00054B97"/>
    <w:rsid w:val="0005664A"/>
    <w:rsid w:val="00062FD4"/>
    <w:rsid w:val="000662CA"/>
    <w:rsid w:val="00067D5E"/>
    <w:rsid w:val="0007138F"/>
    <w:rsid w:val="0007169F"/>
    <w:rsid w:val="0007350D"/>
    <w:rsid w:val="000808E2"/>
    <w:rsid w:val="00081B1C"/>
    <w:rsid w:val="000820E2"/>
    <w:rsid w:val="000839DA"/>
    <w:rsid w:val="00087A6F"/>
    <w:rsid w:val="0009419F"/>
    <w:rsid w:val="00094A1A"/>
    <w:rsid w:val="00096FA1"/>
    <w:rsid w:val="00097414"/>
    <w:rsid w:val="0009796E"/>
    <w:rsid w:val="000A0BE6"/>
    <w:rsid w:val="000A30DE"/>
    <w:rsid w:val="000A3371"/>
    <w:rsid w:val="000A435C"/>
    <w:rsid w:val="000A47ED"/>
    <w:rsid w:val="000A7CBD"/>
    <w:rsid w:val="000B000D"/>
    <w:rsid w:val="000B0CC5"/>
    <w:rsid w:val="000B1659"/>
    <w:rsid w:val="000B3383"/>
    <w:rsid w:val="000B3A11"/>
    <w:rsid w:val="000B4869"/>
    <w:rsid w:val="000B6D27"/>
    <w:rsid w:val="000C0BE6"/>
    <w:rsid w:val="000C10B0"/>
    <w:rsid w:val="000C30E5"/>
    <w:rsid w:val="000C479F"/>
    <w:rsid w:val="000C5766"/>
    <w:rsid w:val="000C70E6"/>
    <w:rsid w:val="000D0164"/>
    <w:rsid w:val="000D6399"/>
    <w:rsid w:val="000E06D7"/>
    <w:rsid w:val="000E12FA"/>
    <w:rsid w:val="000E2A62"/>
    <w:rsid w:val="000E68AD"/>
    <w:rsid w:val="000E73EA"/>
    <w:rsid w:val="000F5A62"/>
    <w:rsid w:val="000F657D"/>
    <w:rsid w:val="00101528"/>
    <w:rsid w:val="00101947"/>
    <w:rsid w:val="00102383"/>
    <w:rsid w:val="00102CC0"/>
    <w:rsid w:val="00103157"/>
    <w:rsid w:val="0010429F"/>
    <w:rsid w:val="0010445A"/>
    <w:rsid w:val="00107112"/>
    <w:rsid w:val="00111C05"/>
    <w:rsid w:val="0011362D"/>
    <w:rsid w:val="00115EEA"/>
    <w:rsid w:val="00117669"/>
    <w:rsid w:val="001201EB"/>
    <w:rsid w:val="00121EDD"/>
    <w:rsid w:val="0012612C"/>
    <w:rsid w:val="00127AC3"/>
    <w:rsid w:val="00127D92"/>
    <w:rsid w:val="00131912"/>
    <w:rsid w:val="00132C2A"/>
    <w:rsid w:val="00133243"/>
    <w:rsid w:val="00134B38"/>
    <w:rsid w:val="0013650E"/>
    <w:rsid w:val="00137AA0"/>
    <w:rsid w:val="0014026C"/>
    <w:rsid w:val="0014136A"/>
    <w:rsid w:val="001431F7"/>
    <w:rsid w:val="00151324"/>
    <w:rsid w:val="001521B6"/>
    <w:rsid w:val="00153B5E"/>
    <w:rsid w:val="00154173"/>
    <w:rsid w:val="00154DD8"/>
    <w:rsid w:val="0015576B"/>
    <w:rsid w:val="00161A7F"/>
    <w:rsid w:val="0016362D"/>
    <w:rsid w:val="001651F8"/>
    <w:rsid w:val="001660CD"/>
    <w:rsid w:val="00166BC6"/>
    <w:rsid w:val="001705E9"/>
    <w:rsid w:val="0017217D"/>
    <w:rsid w:val="00172839"/>
    <w:rsid w:val="001754B6"/>
    <w:rsid w:val="001758A1"/>
    <w:rsid w:val="00183860"/>
    <w:rsid w:val="001838F6"/>
    <w:rsid w:val="00183DDC"/>
    <w:rsid w:val="0018475C"/>
    <w:rsid w:val="00184DB3"/>
    <w:rsid w:val="0018551D"/>
    <w:rsid w:val="00187899"/>
    <w:rsid w:val="00190253"/>
    <w:rsid w:val="001906AB"/>
    <w:rsid w:val="00190E81"/>
    <w:rsid w:val="00194FB4"/>
    <w:rsid w:val="001952E6"/>
    <w:rsid w:val="00196169"/>
    <w:rsid w:val="001A0684"/>
    <w:rsid w:val="001A0CBA"/>
    <w:rsid w:val="001A125D"/>
    <w:rsid w:val="001A17B2"/>
    <w:rsid w:val="001A3549"/>
    <w:rsid w:val="001A42C1"/>
    <w:rsid w:val="001A42F1"/>
    <w:rsid w:val="001A5CB6"/>
    <w:rsid w:val="001A6AB9"/>
    <w:rsid w:val="001A6ABA"/>
    <w:rsid w:val="001A7BF5"/>
    <w:rsid w:val="001B0268"/>
    <w:rsid w:val="001B2969"/>
    <w:rsid w:val="001B39D6"/>
    <w:rsid w:val="001B518B"/>
    <w:rsid w:val="001C17DA"/>
    <w:rsid w:val="001C68EB"/>
    <w:rsid w:val="001D174A"/>
    <w:rsid w:val="001D2745"/>
    <w:rsid w:val="001D29CA"/>
    <w:rsid w:val="001D4D3C"/>
    <w:rsid w:val="001D7CF0"/>
    <w:rsid w:val="001E0983"/>
    <w:rsid w:val="001E1B64"/>
    <w:rsid w:val="001E2785"/>
    <w:rsid w:val="001E3763"/>
    <w:rsid w:val="002022A0"/>
    <w:rsid w:val="00203DAE"/>
    <w:rsid w:val="002068F2"/>
    <w:rsid w:val="0021024C"/>
    <w:rsid w:val="00210A08"/>
    <w:rsid w:val="002127B0"/>
    <w:rsid w:val="00214538"/>
    <w:rsid w:val="00216F4A"/>
    <w:rsid w:val="002209BC"/>
    <w:rsid w:val="00222122"/>
    <w:rsid w:val="002223D3"/>
    <w:rsid w:val="00223E7D"/>
    <w:rsid w:val="00224BBD"/>
    <w:rsid w:val="00224F7D"/>
    <w:rsid w:val="0022651C"/>
    <w:rsid w:val="00231A68"/>
    <w:rsid w:val="00233D01"/>
    <w:rsid w:val="00234E02"/>
    <w:rsid w:val="002401ED"/>
    <w:rsid w:val="00241CEC"/>
    <w:rsid w:val="00241DD6"/>
    <w:rsid w:val="00241E4E"/>
    <w:rsid w:val="00242C18"/>
    <w:rsid w:val="002450CA"/>
    <w:rsid w:val="00245155"/>
    <w:rsid w:val="00246AC5"/>
    <w:rsid w:val="00250C23"/>
    <w:rsid w:val="00254B37"/>
    <w:rsid w:val="00255DAF"/>
    <w:rsid w:val="00257E6F"/>
    <w:rsid w:val="00260023"/>
    <w:rsid w:val="002602E0"/>
    <w:rsid w:val="00260E32"/>
    <w:rsid w:val="00271088"/>
    <w:rsid w:val="002716F4"/>
    <w:rsid w:val="00273214"/>
    <w:rsid w:val="00273461"/>
    <w:rsid w:val="002734E1"/>
    <w:rsid w:val="00273BCE"/>
    <w:rsid w:val="0027681D"/>
    <w:rsid w:val="00282BDB"/>
    <w:rsid w:val="00283522"/>
    <w:rsid w:val="002858F4"/>
    <w:rsid w:val="00286D3F"/>
    <w:rsid w:val="00287C19"/>
    <w:rsid w:val="002912AF"/>
    <w:rsid w:val="00291B6F"/>
    <w:rsid w:val="00294FDD"/>
    <w:rsid w:val="0029771B"/>
    <w:rsid w:val="002A2692"/>
    <w:rsid w:val="002B119A"/>
    <w:rsid w:val="002B4916"/>
    <w:rsid w:val="002B5B57"/>
    <w:rsid w:val="002C2084"/>
    <w:rsid w:val="002C518D"/>
    <w:rsid w:val="002C53E3"/>
    <w:rsid w:val="002C7361"/>
    <w:rsid w:val="002D06ED"/>
    <w:rsid w:val="002D1C06"/>
    <w:rsid w:val="002D1E19"/>
    <w:rsid w:val="002D202B"/>
    <w:rsid w:val="002D2A84"/>
    <w:rsid w:val="002D343A"/>
    <w:rsid w:val="002D3B4A"/>
    <w:rsid w:val="002D5457"/>
    <w:rsid w:val="002E38C9"/>
    <w:rsid w:val="002F06FC"/>
    <w:rsid w:val="002F216B"/>
    <w:rsid w:val="002F3A13"/>
    <w:rsid w:val="00301850"/>
    <w:rsid w:val="003024C2"/>
    <w:rsid w:val="0030312C"/>
    <w:rsid w:val="00305BEC"/>
    <w:rsid w:val="00306BAD"/>
    <w:rsid w:val="00311F47"/>
    <w:rsid w:val="00321182"/>
    <w:rsid w:val="003211CC"/>
    <w:rsid w:val="00321E15"/>
    <w:rsid w:val="0032245A"/>
    <w:rsid w:val="00324765"/>
    <w:rsid w:val="00325BFC"/>
    <w:rsid w:val="00327043"/>
    <w:rsid w:val="00331389"/>
    <w:rsid w:val="003324D0"/>
    <w:rsid w:val="00332DEA"/>
    <w:rsid w:val="0033696C"/>
    <w:rsid w:val="00341EDA"/>
    <w:rsid w:val="00342290"/>
    <w:rsid w:val="00346522"/>
    <w:rsid w:val="00346599"/>
    <w:rsid w:val="00346E6D"/>
    <w:rsid w:val="00347399"/>
    <w:rsid w:val="00354BC2"/>
    <w:rsid w:val="003572C7"/>
    <w:rsid w:val="003626F9"/>
    <w:rsid w:val="0036649F"/>
    <w:rsid w:val="00371102"/>
    <w:rsid w:val="00372333"/>
    <w:rsid w:val="003749B6"/>
    <w:rsid w:val="00375315"/>
    <w:rsid w:val="00380C4A"/>
    <w:rsid w:val="0038254F"/>
    <w:rsid w:val="00383946"/>
    <w:rsid w:val="00383D09"/>
    <w:rsid w:val="00385132"/>
    <w:rsid w:val="0038597B"/>
    <w:rsid w:val="00386E1E"/>
    <w:rsid w:val="00391E33"/>
    <w:rsid w:val="00391F53"/>
    <w:rsid w:val="003921FE"/>
    <w:rsid w:val="0039250C"/>
    <w:rsid w:val="0039587D"/>
    <w:rsid w:val="003A291F"/>
    <w:rsid w:val="003B0A94"/>
    <w:rsid w:val="003B123D"/>
    <w:rsid w:val="003B12BD"/>
    <w:rsid w:val="003B3DEB"/>
    <w:rsid w:val="003C07AE"/>
    <w:rsid w:val="003C0EF3"/>
    <w:rsid w:val="003D1388"/>
    <w:rsid w:val="003D26C4"/>
    <w:rsid w:val="003D27AF"/>
    <w:rsid w:val="003D3395"/>
    <w:rsid w:val="003D4F33"/>
    <w:rsid w:val="003D6DB3"/>
    <w:rsid w:val="003E041C"/>
    <w:rsid w:val="003E1CAF"/>
    <w:rsid w:val="003E6E78"/>
    <w:rsid w:val="003F02B6"/>
    <w:rsid w:val="003F0C95"/>
    <w:rsid w:val="003F1A13"/>
    <w:rsid w:val="003F359A"/>
    <w:rsid w:val="003F3715"/>
    <w:rsid w:val="003F7DDA"/>
    <w:rsid w:val="004034E1"/>
    <w:rsid w:val="00404CD5"/>
    <w:rsid w:val="0041088D"/>
    <w:rsid w:val="004108E2"/>
    <w:rsid w:val="00410DC3"/>
    <w:rsid w:val="00414F6C"/>
    <w:rsid w:val="0041559C"/>
    <w:rsid w:val="00416CF6"/>
    <w:rsid w:val="004214DB"/>
    <w:rsid w:val="00421942"/>
    <w:rsid w:val="0042572B"/>
    <w:rsid w:val="0043096A"/>
    <w:rsid w:val="0043118D"/>
    <w:rsid w:val="00432935"/>
    <w:rsid w:val="00434AD5"/>
    <w:rsid w:val="0043637E"/>
    <w:rsid w:val="004407E8"/>
    <w:rsid w:val="004441C7"/>
    <w:rsid w:val="0044542F"/>
    <w:rsid w:val="00453DE0"/>
    <w:rsid w:val="00457325"/>
    <w:rsid w:val="00457955"/>
    <w:rsid w:val="0046015C"/>
    <w:rsid w:val="004606A4"/>
    <w:rsid w:val="00465103"/>
    <w:rsid w:val="0046549F"/>
    <w:rsid w:val="00470F46"/>
    <w:rsid w:val="0047257A"/>
    <w:rsid w:val="00473D9D"/>
    <w:rsid w:val="004832D6"/>
    <w:rsid w:val="004843B2"/>
    <w:rsid w:val="004908F6"/>
    <w:rsid w:val="00491A28"/>
    <w:rsid w:val="004928B7"/>
    <w:rsid w:val="00492F4A"/>
    <w:rsid w:val="00496D90"/>
    <w:rsid w:val="004973B4"/>
    <w:rsid w:val="004A4134"/>
    <w:rsid w:val="004A61EA"/>
    <w:rsid w:val="004A7642"/>
    <w:rsid w:val="004B235B"/>
    <w:rsid w:val="004B5D34"/>
    <w:rsid w:val="004C16C3"/>
    <w:rsid w:val="004C5BE1"/>
    <w:rsid w:val="004C65F2"/>
    <w:rsid w:val="004D3F50"/>
    <w:rsid w:val="004D5518"/>
    <w:rsid w:val="004D60DE"/>
    <w:rsid w:val="004D70BB"/>
    <w:rsid w:val="004E3F91"/>
    <w:rsid w:val="004E4F3B"/>
    <w:rsid w:val="004E51AC"/>
    <w:rsid w:val="004E6AAF"/>
    <w:rsid w:val="004F08EE"/>
    <w:rsid w:val="004F2113"/>
    <w:rsid w:val="004F4F9A"/>
    <w:rsid w:val="0050034A"/>
    <w:rsid w:val="00500EDC"/>
    <w:rsid w:val="005023DB"/>
    <w:rsid w:val="00502943"/>
    <w:rsid w:val="0050738D"/>
    <w:rsid w:val="005141C6"/>
    <w:rsid w:val="005202AE"/>
    <w:rsid w:val="0052059A"/>
    <w:rsid w:val="00520B9B"/>
    <w:rsid w:val="005232A5"/>
    <w:rsid w:val="005238F6"/>
    <w:rsid w:val="00523ABA"/>
    <w:rsid w:val="00523D71"/>
    <w:rsid w:val="00525522"/>
    <w:rsid w:val="00526E79"/>
    <w:rsid w:val="005359A7"/>
    <w:rsid w:val="00535F44"/>
    <w:rsid w:val="00536951"/>
    <w:rsid w:val="005415B1"/>
    <w:rsid w:val="0054255C"/>
    <w:rsid w:val="005438D9"/>
    <w:rsid w:val="0054663A"/>
    <w:rsid w:val="00546BAF"/>
    <w:rsid w:val="00556196"/>
    <w:rsid w:val="0056015E"/>
    <w:rsid w:val="00561D12"/>
    <w:rsid w:val="005648B2"/>
    <w:rsid w:val="005650D7"/>
    <w:rsid w:val="00574159"/>
    <w:rsid w:val="0057618D"/>
    <w:rsid w:val="00576809"/>
    <w:rsid w:val="005849FF"/>
    <w:rsid w:val="005916B8"/>
    <w:rsid w:val="005924B6"/>
    <w:rsid w:val="00594F77"/>
    <w:rsid w:val="005973DF"/>
    <w:rsid w:val="005A2AB5"/>
    <w:rsid w:val="005A3AC9"/>
    <w:rsid w:val="005A47B8"/>
    <w:rsid w:val="005A6666"/>
    <w:rsid w:val="005B0500"/>
    <w:rsid w:val="005B0866"/>
    <w:rsid w:val="005B0B6F"/>
    <w:rsid w:val="005B32F0"/>
    <w:rsid w:val="005B52A1"/>
    <w:rsid w:val="005B67A9"/>
    <w:rsid w:val="005B7EA8"/>
    <w:rsid w:val="005C4CA0"/>
    <w:rsid w:val="005C789B"/>
    <w:rsid w:val="005D2F44"/>
    <w:rsid w:val="005D43F3"/>
    <w:rsid w:val="005D5C3A"/>
    <w:rsid w:val="005D6D1F"/>
    <w:rsid w:val="005D77F4"/>
    <w:rsid w:val="005E2DAC"/>
    <w:rsid w:val="005F07A6"/>
    <w:rsid w:val="005F3492"/>
    <w:rsid w:val="005F6940"/>
    <w:rsid w:val="00601D80"/>
    <w:rsid w:val="006030B5"/>
    <w:rsid w:val="0060488C"/>
    <w:rsid w:val="00604BE3"/>
    <w:rsid w:val="00605336"/>
    <w:rsid w:val="00607EDC"/>
    <w:rsid w:val="00614E12"/>
    <w:rsid w:val="00622096"/>
    <w:rsid w:val="00626676"/>
    <w:rsid w:val="006315B1"/>
    <w:rsid w:val="00634751"/>
    <w:rsid w:val="00634BE4"/>
    <w:rsid w:val="0063675F"/>
    <w:rsid w:val="00636B4E"/>
    <w:rsid w:val="0064233A"/>
    <w:rsid w:val="006424F1"/>
    <w:rsid w:val="00654DE7"/>
    <w:rsid w:val="00655845"/>
    <w:rsid w:val="00656AA0"/>
    <w:rsid w:val="006611D7"/>
    <w:rsid w:val="00662768"/>
    <w:rsid w:val="006627A8"/>
    <w:rsid w:val="00664F7B"/>
    <w:rsid w:val="0066551A"/>
    <w:rsid w:val="006708B3"/>
    <w:rsid w:val="00671D66"/>
    <w:rsid w:val="00672E68"/>
    <w:rsid w:val="00673832"/>
    <w:rsid w:val="006741B0"/>
    <w:rsid w:val="0067467A"/>
    <w:rsid w:val="00675FF5"/>
    <w:rsid w:val="006760C1"/>
    <w:rsid w:val="006808E6"/>
    <w:rsid w:val="00680B05"/>
    <w:rsid w:val="0068415A"/>
    <w:rsid w:val="0068550B"/>
    <w:rsid w:val="006866E6"/>
    <w:rsid w:val="0069517F"/>
    <w:rsid w:val="006962A8"/>
    <w:rsid w:val="0069773E"/>
    <w:rsid w:val="00697EB8"/>
    <w:rsid w:val="006A1822"/>
    <w:rsid w:val="006A27A4"/>
    <w:rsid w:val="006A38EF"/>
    <w:rsid w:val="006A3961"/>
    <w:rsid w:val="006B2B47"/>
    <w:rsid w:val="006B46D6"/>
    <w:rsid w:val="006C2432"/>
    <w:rsid w:val="006C6581"/>
    <w:rsid w:val="006D2F88"/>
    <w:rsid w:val="006E57F1"/>
    <w:rsid w:val="006E5869"/>
    <w:rsid w:val="006E5EA8"/>
    <w:rsid w:val="006E615C"/>
    <w:rsid w:val="006F04B6"/>
    <w:rsid w:val="006F48D2"/>
    <w:rsid w:val="00701571"/>
    <w:rsid w:val="0070183A"/>
    <w:rsid w:val="00705212"/>
    <w:rsid w:val="0070636B"/>
    <w:rsid w:val="007213B9"/>
    <w:rsid w:val="00722703"/>
    <w:rsid w:val="007255D7"/>
    <w:rsid w:val="00727E05"/>
    <w:rsid w:val="0073422A"/>
    <w:rsid w:val="00736538"/>
    <w:rsid w:val="00742556"/>
    <w:rsid w:val="007433B7"/>
    <w:rsid w:val="00743869"/>
    <w:rsid w:val="00743DF6"/>
    <w:rsid w:val="007465D9"/>
    <w:rsid w:val="00755E0F"/>
    <w:rsid w:val="00757B9B"/>
    <w:rsid w:val="00761F4D"/>
    <w:rsid w:val="007632A3"/>
    <w:rsid w:val="00770C79"/>
    <w:rsid w:val="00772C7F"/>
    <w:rsid w:val="007770A7"/>
    <w:rsid w:val="00781732"/>
    <w:rsid w:val="0078173D"/>
    <w:rsid w:val="00781EFE"/>
    <w:rsid w:val="007853C9"/>
    <w:rsid w:val="007859CD"/>
    <w:rsid w:val="00786DC6"/>
    <w:rsid w:val="007952D1"/>
    <w:rsid w:val="00795BB4"/>
    <w:rsid w:val="007962D8"/>
    <w:rsid w:val="007A2857"/>
    <w:rsid w:val="007A3C7A"/>
    <w:rsid w:val="007A74C6"/>
    <w:rsid w:val="007B7E0F"/>
    <w:rsid w:val="007C05EA"/>
    <w:rsid w:val="007C1709"/>
    <w:rsid w:val="007C3257"/>
    <w:rsid w:val="007C3AE3"/>
    <w:rsid w:val="007C4C36"/>
    <w:rsid w:val="007C4E48"/>
    <w:rsid w:val="007D2261"/>
    <w:rsid w:val="007D4A91"/>
    <w:rsid w:val="007D5393"/>
    <w:rsid w:val="007D5948"/>
    <w:rsid w:val="007D75A2"/>
    <w:rsid w:val="007E0278"/>
    <w:rsid w:val="007E045C"/>
    <w:rsid w:val="007E1970"/>
    <w:rsid w:val="007E2594"/>
    <w:rsid w:val="007E6733"/>
    <w:rsid w:val="007E673C"/>
    <w:rsid w:val="007F0211"/>
    <w:rsid w:val="007F2FA4"/>
    <w:rsid w:val="007F448A"/>
    <w:rsid w:val="007F60CC"/>
    <w:rsid w:val="007F73A9"/>
    <w:rsid w:val="007F74B4"/>
    <w:rsid w:val="00801486"/>
    <w:rsid w:val="00805937"/>
    <w:rsid w:val="00806B95"/>
    <w:rsid w:val="00807045"/>
    <w:rsid w:val="00810DA3"/>
    <w:rsid w:val="008112E4"/>
    <w:rsid w:val="00812F46"/>
    <w:rsid w:val="00816078"/>
    <w:rsid w:val="0082290C"/>
    <w:rsid w:val="008251B1"/>
    <w:rsid w:val="0082759F"/>
    <w:rsid w:val="0083114C"/>
    <w:rsid w:val="00837A82"/>
    <w:rsid w:val="00837D29"/>
    <w:rsid w:val="00840EDA"/>
    <w:rsid w:val="00846040"/>
    <w:rsid w:val="008509E9"/>
    <w:rsid w:val="008511C1"/>
    <w:rsid w:val="008533A4"/>
    <w:rsid w:val="008545BE"/>
    <w:rsid w:val="00861D3D"/>
    <w:rsid w:val="00864AA2"/>
    <w:rsid w:val="008659C0"/>
    <w:rsid w:val="00865BE8"/>
    <w:rsid w:val="0086717A"/>
    <w:rsid w:val="00867990"/>
    <w:rsid w:val="008701D1"/>
    <w:rsid w:val="00873C1D"/>
    <w:rsid w:val="00874420"/>
    <w:rsid w:val="00875751"/>
    <w:rsid w:val="0088090A"/>
    <w:rsid w:val="008811CC"/>
    <w:rsid w:val="0088184E"/>
    <w:rsid w:val="008838D7"/>
    <w:rsid w:val="00884420"/>
    <w:rsid w:val="00885120"/>
    <w:rsid w:val="00886C81"/>
    <w:rsid w:val="00887461"/>
    <w:rsid w:val="008914A2"/>
    <w:rsid w:val="00891B93"/>
    <w:rsid w:val="00891EFB"/>
    <w:rsid w:val="00893814"/>
    <w:rsid w:val="00895531"/>
    <w:rsid w:val="008A0FE2"/>
    <w:rsid w:val="008A1501"/>
    <w:rsid w:val="008A24EB"/>
    <w:rsid w:val="008A26E2"/>
    <w:rsid w:val="008A2F39"/>
    <w:rsid w:val="008A3AA5"/>
    <w:rsid w:val="008A51A1"/>
    <w:rsid w:val="008B6269"/>
    <w:rsid w:val="008C01B5"/>
    <w:rsid w:val="008C1598"/>
    <w:rsid w:val="008C2767"/>
    <w:rsid w:val="008C73A8"/>
    <w:rsid w:val="008C7941"/>
    <w:rsid w:val="008D28A9"/>
    <w:rsid w:val="008D3A38"/>
    <w:rsid w:val="008D4EF3"/>
    <w:rsid w:val="008D575D"/>
    <w:rsid w:val="008D6D05"/>
    <w:rsid w:val="008D7481"/>
    <w:rsid w:val="008E1A99"/>
    <w:rsid w:val="008E4A70"/>
    <w:rsid w:val="008E4FEA"/>
    <w:rsid w:val="008F49E1"/>
    <w:rsid w:val="008F5935"/>
    <w:rsid w:val="009000E8"/>
    <w:rsid w:val="00900E03"/>
    <w:rsid w:val="00901AA2"/>
    <w:rsid w:val="009075B4"/>
    <w:rsid w:val="00911097"/>
    <w:rsid w:val="00915677"/>
    <w:rsid w:val="009179DE"/>
    <w:rsid w:val="00922AF4"/>
    <w:rsid w:val="00932914"/>
    <w:rsid w:val="00934C43"/>
    <w:rsid w:val="009362F2"/>
    <w:rsid w:val="00937FDA"/>
    <w:rsid w:val="00940EDE"/>
    <w:rsid w:val="00943798"/>
    <w:rsid w:val="00943964"/>
    <w:rsid w:val="00943F4E"/>
    <w:rsid w:val="00952559"/>
    <w:rsid w:val="009531A1"/>
    <w:rsid w:val="009536FD"/>
    <w:rsid w:val="00954FA2"/>
    <w:rsid w:val="0095502F"/>
    <w:rsid w:val="00961790"/>
    <w:rsid w:val="009619B3"/>
    <w:rsid w:val="00966B0F"/>
    <w:rsid w:val="00967922"/>
    <w:rsid w:val="0097031B"/>
    <w:rsid w:val="00970A93"/>
    <w:rsid w:val="00970E2E"/>
    <w:rsid w:val="0097264D"/>
    <w:rsid w:val="00972E4E"/>
    <w:rsid w:val="00974545"/>
    <w:rsid w:val="00974ECF"/>
    <w:rsid w:val="00976CC3"/>
    <w:rsid w:val="0097705B"/>
    <w:rsid w:val="009825E7"/>
    <w:rsid w:val="009838D2"/>
    <w:rsid w:val="0099072E"/>
    <w:rsid w:val="00993EA7"/>
    <w:rsid w:val="009943B8"/>
    <w:rsid w:val="009A16E8"/>
    <w:rsid w:val="009A47FF"/>
    <w:rsid w:val="009A564C"/>
    <w:rsid w:val="009B00FF"/>
    <w:rsid w:val="009B4091"/>
    <w:rsid w:val="009B6EF0"/>
    <w:rsid w:val="009C3389"/>
    <w:rsid w:val="009C3EDD"/>
    <w:rsid w:val="009C6E2B"/>
    <w:rsid w:val="009C746B"/>
    <w:rsid w:val="009D0556"/>
    <w:rsid w:val="009D05A7"/>
    <w:rsid w:val="009D07A6"/>
    <w:rsid w:val="009D2371"/>
    <w:rsid w:val="009D24B6"/>
    <w:rsid w:val="009D5A31"/>
    <w:rsid w:val="009D65AB"/>
    <w:rsid w:val="009E31A5"/>
    <w:rsid w:val="009E7898"/>
    <w:rsid w:val="009F120D"/>
    <w:rsid w:val="009F20BF"/>
    <w:rsid w:val="00A009BC"/>
    <w:rsid w:val="00A02465"/>
    <w:rsid w:val="00A047B5"/>
    <w:rsid w:val="00A06179"/>
    <w:rsid w:val="00A07BC3"/>
    <w:rsid w:val="00A07BE3"/>
    <w:rsid w:val="00A07C21"/>
    <w:rsid w:val="00A11131"/>
    <w:rsid w:val="00A12573"/>
    <w:rsid w:val="00A1284C"/>
    <w:rsid w:val="00A17F24"/>
    <w:rsid w:val="00A20B7F"/>
    <w:rsid w:val="00A21D5C"/>
    <w:rsid w:val="00A22EDC"/>
    <w:rsid w:val="00A26632"/>
    <w:rsid w:val="00A303A3"/>
    <w:rsid w:val="00A30B30"/>
    <w:rsid w:val="00A32511"/>
    <w:rsid w:val="00A34007"/>
    <w:rsid w:val="00A341C1"/>
    <w:rsid w:val="00A371F4"/>
    <w:rsid w:val="00A4046F"/>
    <w:rsid w:val="00A42738"/>
    <w:rsid w:val="00A45B97"/>
    <w:rsid w:val="00A4746A"/>
    <w:rsid w:val="00A527FC"/>
    <w:rsid w:val="00A60BAF"/>
    <w:rsid w:val="00A62294"/>
    <w:rsid w:val="00A62E0B"/>
    <w:rsid w:val="00A6340D"/>
    <w:rsid w:val="00A639A4"/>
    <w:rsid w:val="00A654D9"/>
    <w:rsid w:val="00A66B1B"/>
    <w:rsid w:val="00A71509"/>
    <w:rsid w:val="00A71BC5"/>
    <w:rsid w:val="00A724F1"/>
    <w:rsid w:val="00A73A1B"/>
    <w:rsid w:val="00A7685D"/>
    <w:rsid w:val="00A776D4"/>
    <w:rsid w:val="00A8395E"/>
    <w:rsid w:val="00A84627"/>
    <w:rsid w:val="00A84894"/>
    <w:rsid w:val="00A8597A"/>
    <w:rsid w:val="00A86F5A"/>
    <w:rsid w:val="00A90D4B"/>
    <w:rsid w:val="00A91FC9"/>
    <w:rsid w:val="00A9255A"/>
    <w:rsid w:val="00A9661D"/>
    <w:rsid w:val="00A97FC7"/>
    <w:rsid w:val="00AA02B7"/>
    <w:rsid w:val="00AA0582"/>
    <w:rsid w:val="00AA2B8E"/>
    <w:rsid w:val="00AA5D8B"/>
    <w:rsid w:val="00AB1581"/>
    <w:rsid w:val="00AB4859"/>
    <w:rsid w:val="00AB6D4A"/>
    <w:rsid w:val="00AB6ECE"/>
    <w:rsid w:val="00AB777A"/>
    <w:rsid w:val="00AC0C9A"/>
    <w:rsid w:val="00AC1DD6"/>
    <w:rsid w:val="00AC205D"/>
    <w:rsid w:val="00AD3559"/>
    <w:rsid w:val="00AD36ED"/>
    <w:rsid w:val="00AD3BF7"/>
    <w:rsid w:val="00AD598D"/>
    <w:rsid w:val="00AD5BA9"/>
    <w:rsid w:val="00AE0C7A"/>
    <w:rsid w:val="00AE1733"/>
    <w:rsid w:val="00AE1FD5"/>
    <w:rsid w:val="00AE2E22"/>
    <w:rsid w:val="00AF04B5"/>
    <w:rsid w:val="00AF12C6"/>
    <w:rsid w:val="00AF5A89"/>
    <w:rsid w:val="00B00D72"/>
    <w:rsid w:val="00B0168E"/>
    <w:rsid w:val="00B025F1"/>
    <w:rsid w:val="00B028C2"/>
    <w:rsid w:val="00B04704"/>
    <w:rsid w:val="00B053E8"/>
    <w:rsid w:val="00B107E5"/>
    <w:rsid w:val="00B12F7B"/>
    <w:rsid w:val="00B1389A"/>
    <w:rsid w:val="00B147E7"/>
    <w:rsid w:val="00B155E3"/>
    <w:rsid w:val="00B206AF"/>
    <w:rsid w:val="00B20741"/>
    <w:rsid w:val="00B209A4"/>
    <w:rsid w:val="00B20EA0"/>
    <w:rsid w:val="00B22299"/>
    <w:rsid w:val="00B24283"/>
    <w:rsid w:val="00B24D95"/>
    <w:rsid w:val="00B263E4"/>
    <w:rsid w:val="00B371DE"/>
    <w:rsid w:val="00B42208"/>
    <w:rsid w:val="00B47199"/>
    <w:rsid w:val="00B47BC5"/>
    <w:rsid w:val="00B527E1"/>
    <w:rsid w:val="00B536BB"/>
    <w:rsid w:val="00B53EB6"/>
    <w:rsid w:val="00B55B23"/>
    <w:rsid w:val="00B55FFA"/>
    <w:rsid w:val="00B5660B"/>
    <w:rsid w:val="00B5671F"/>
    <w:rsid w:val="00B57191"/>
    <w:rsid w:val="00B66FC4"/>
    <w:rsid w:val="00B6705F"/>
    <w:rsid w:val="00B67CC2"/>
    <w:rsid w:val="00B710B7"/>
    <w:rsid w:val="00B7122C"/>
    <w:rsid w:val="00B73EC1"/>
    <w:rsid w:val="00B74592"/>
    <w:rsid w:val="00B80276"/>
    <w:rsid w:val="00B80311"/>
    <w:rsid w:val="00B81C11"/>
    <w:rsid w:val="00B844B6"/>
    <w:rsid w:val="00B95F01"/>
    <w:rsid w:val="00B96BF4"/>
    <w:rsid w:val="00BA0276"/>
    <w:rsid w:val="00BA06C3"/>
    <w:rsid w:val="00BA1427"/>
    <w:rsid w:val="00BA230B"/>
    <w:rsid w:val="00BA44E5"/>
    <w:rsid w:val="00BA5118"/>
    <w:rsid w:val="00BA5B73"/>
    <w:rsid w:val="00BA66CB"/>
    <w:rsid w:val="00BB4DE8"/>
    <w:rsid w:val="00BB52D4"/>
    <w:rsid w:val="00BC1E23"/>
    <w:rsid w:val="00BC370E"/>
    <w:rsid w:val="00BC6E22"/>
    <w:rsid w:val="00BC7E4C"/>
    <w:rsid w:val="00BD1181"/>
    <w:rsid w:val="00BD225C"/>
    <w:rsid w:val="00BD327D"/>
    <w:rsid w:val="00BD44A1"/>
    <w:rsid w:val="00BD7A64"/>
    <w:rsid w:val="00BE0F20"/>
    <w:rsid w:val="00BE2992"/>
    <w:rsid w:val="00BE3FAC"/>
    <w:rsid w:val="00BE4B0C"/>
    <w:rsid w:val="00BE4D0A"/>
    <w:rsid w:val="00BE5295"/>
    <w:rsid w:val="00BE6943"/>
    <w:rsid w:val="00BF064E"/>
    <w:rsid w:val="00BF766D"/>
    <w:rsid w:val="00C000F7"/>
    <w:rsid w:val="00C00931"/>
    <w:rsid w:val="00C05630"/>
    <w:rsid w:val="00C10B0C"/>
    <w:rsid w:val="00C12BAE"/>
    <w:rsid w:val="00C13237"/>
    <w:rsid w:val="00C13A52"/>
    <w:rsid w:val="00C13B34"/>
    <w:rsid w:val="00C17352"/>
    <w:rsid w:val="00C1753B"/>
    <w:rsid w:val="00C246E4"/>
    <w:rsid w:val="00C30F81"/>
    <w:rsid w:val="00C3696E"/>
    <w:rsid w:val="00C37A76"/>
    <w:rsid w:val="00C40810"/>
    <w:rsid w:val="00C41671"/>
    <w:rsid w:val="00C41933"/>
    <w:rsid w:val="00C41A89"/>
    <w:rsid w:val="00C43B77"/>
    <w:rsid w:val="00C4663F"/>
    <w:rsid w:val="00C47483"/>
    <w:rsid w:val="00C508F6"/>
    <w:rsid w:val="00C50C09"/>
    <w:rsid w:val="00C535AD"/>
    <w:rsid w:val="00C54BB0"/>
    <w:rsid w:val="00C55F4D"/>
    <w:rsid w:val="00C56532"/>
    <w:rsid w:val="00C6513E"/>
    <w:rsid w:val="00C71C4A"/>
    <w:rsid w:val="00C721E6"/>
    <w:rsid w:val="00C74F0A"/>
    <w:rsid w:val="00C75128"/>
    <w:rsid w:val="00C81233"/>
    <w:rsid w:val="00C814AF"/>
    <w:rsid w:val="00C82036"/>
    <w:rsid w:val="00C835BF"/>
    <w:rsid w:val="00C85A9E"/>
    <w:rsid w:val="00C92349"/>
    <w:rsid w:val="00C92728"/>
    <w:rsid w:val="00C94E99"/>
    <w:rsid w:val="00C97820"/>
    <w:rsid w:val="00CA2B61"/>
    <w:rsid w:val="00CA4B57"/>
    <w:rsid w:val="00CA652C"/>
    <w:rsid w:val="00CB0C09"/>
    <w:rsid w:val="00CB1826"/>
    <w:rsid w:val="00CB26AC"/>
    <w:rsid w:val="00CC2E68"/>
    <w:rsid w:val="00CC342F"/>
    <w:rsid w:val="00CC44E6"/>
    <w:rsid w:val="00CC4A04"/>
    <w:rsid w:val="00CC675B"/>
    <w:rsid w:val="00CD082A"/>
    <w:rsid w:val="00CD1475"/>
    <w:rsid w:val="00CD41C3"/>
    <w:rsid w:val="00CD49DB"/>
    <w:rsid w:val="00CD577D"/>
    <w:rsid w:val="00CD6581"/>
    <w:rsid w:val="00CD6CDC"/>
    <w:rsid w:val="00CE0FD3"/>
    <w:rsid w:val="00CE1252"/>
    <w:rsid w:val="00CE2253"/>
    <w:rsid w:val="00CE59D7"/>
    <w:rsid w:val="00CF085C"/>
    <w:rsid w:val="00CF6DB8"/>
    <w:rsid w:val="00CF776B"/>
    <w:rsid w:val="00CF77FF"/>
    <w:rsid w:val="00CF7CBF"/>
    <w:rsid w:val="00D0531A"/>
    <w:rsid w:val="00D055AC"/>
    <w:rsid w:val="00D077B6"/>
    <w:rsid w:val="00D07CD5"/>
    <w:rsid w:val="00D15423"/>
    <w:rsid w:val="00D23EEC"/>
    <w:rsid w:val="00D25084"/>
    <w:rsid w:val="00D250BA"/>
    <w:rsid w:val="00D304DD"/>
    <w:rsid w:val="00D35DA2"/>
    <w:rsid w:val="00D41420"/>
    <w:rsid w:val="00D4169A"/>
    <w:rsid w:val="00D432D3"/>
    <w:rsid w:val="00D4651D"/>
    <w:rsid w:val="00D57E33"/>
    <w:rsid w:val="00D6069E"/>
    <w:rsid w:val="00D614C2"/>
    <w:rsid w:val="00D65CDE"/>
    <w:rsid w:val="00D830DF"/>
    <w:rsid w:val="00D83F7D"/>
    <w:rsid w:val="00D86B4B"/>
    <w:rsid w:val="00D86E73"/>
    <w:rsid w:val="00D87E27"/>
    <w:rsid w:val="00D90398"/>
    <w:rsid w:val="00D91862"/>
    <w:rsid w:val="00DB126A"/>
    <w:rsid w:val="00DC0137"/>
    <w:rsid w:val="00DC0575"/>
    <w:rsid w:val="00DC1037"/>
    <w:rsid w:val="00DC1D9A"/>
    <w:rsid w:val="00DC2785"/>
    <w:rsid w:val="00DC29B6"/>
    <w:rsid w:val="00DC2C6E"/>
    <w:rsid w:val="00DC64B8"/>
    <w:rsid w:val="00DD3354"/>
    <w:rsid w:val="00DD7634"/>
    <w:rsid w:val="00DD7C40"/>
    <w:rsid w:val="00DE13C6"/>
    <w:rsid w:val="00DE2B95"/>
    <w:rsid w:val="00DE5F75"/>
    <w:rsid w:val="00DE7B2C"/>
    <w:rsid w:val="00DF1EEB"/>
    <w:rsid w:val="00DF3E61"/>
    <w:rsid w:val="00DF553E"/>
    <w:rsid w:val="00DF6980"/>
    <w:rsid w:val="00DF6C11"/>
    <w:rsid w:val="00DF7224"/>
    <w:rsid w:val="00E0044A"/>
    <w:rsid w:val="00E02FAE"/>
    <w:rsid w:val="00E04A32"/>
    <w:rsid w:val="00E05C94"/>
    <w:rsid w:val="00E05F85"/>
    <w:rsid w:val="00E1108C"/>
    <w:rsid w:val="00E130D6"/>
    <w:rsid w:val="00E154B6"/>
    <w:rsid w:val="00E20528"/>
    <w:rsid w:val="00E2309A"/>
    <w:rsid w:val="00E237D7"/>
    <w:rsid w:val="00E26E9F"/>
    <w:rsid w:val="00E31B0B"/>
    <w:rsid w:val="00E32156"/>
    <w:rsid w:val="00E32B6C"/>
    <w:rsid w:val="00E347D2"/>
    <w:rsid w:val="00E34BF8"/>
    <w:rsid w:val="00E434A8"/>
    <w:rsid w:val="00E45382"/>
    <w:rsid w:val="00E50A1F"/>
    <w:rsid w:val="00E50E44"/>
    <w:rsid w:val="00E511E8"/>
    <w:rsid w:val="00E577A2"/>
    <w:rsid w:val="00E57F0A"/>
    <w:rsid w:val="00E60993"/>
    <w:rsid w:val="00E62A15"/>
    <w:rsid w:val="00E67DAD"/>
    <w:rsid w:val="00E67E2A"/>
    <w:rsid w:val="00E701B6"/>
    <w:rsid w:val="00E7547A"/>
    <w:rsid w:val="00E769C0"/>
    <w:rsid w:val="00E77F76"/>
    <w:rsid w:val="00E810DD"/>
    <w:rsid w:val="00E82388"/>
    <w:rsid w:val="00E82CC2"/>
    <w:rsid w:val="00E836BA"/>
    <w:rsid w:val="00E844C2"/>
    <w:rsid w:val="00E8533D"/>
    <w:rsid w:val="00E879BF"/>
    <w:rsid w:val="00E90A15"/>
    <w:rsid w:val="00E93809"/>
    <w:rsid w:val="00EB0561"/>
    <w:rsid w:val="00EB21B1"/>
    <w:rsid w:val="00EB5A66"/>
    <w:rsid w:val="00EB5E6B"/>
    <w:rsid w:val="00EB6086"/>
    <w:rsid w:val="00EC089F"/>
    <w:rsid w:val="00EC2533"/>
    <w:rsid w:val="00EC3465"/>
    <w:rsid w:val="00EC53BE"/>
    <w:rsid w:val="00EC6630"/>
    <w:rsid w:val="00EC6E2B"/>
    <w:rsid w:val="00EC7AE5"/>
    <w:rsid w:val="00ED1A5E"/>
    <w:rsid w:val="00ED1F30"/>
    <w:rsid w:val="00ED7A1D"/>
    <w:rsid w:val="00EE54AE"/>
    <w:rsid w:val="00EE7506"/>
    <w:rsid w:val="00EF59F1"/>
    <w:rsid w:val="00EF750F"/>
    <w:rsid w:val="00EF761B"/>
    <w:rsid w:val="00F052F5"/>
    <w:rsid w:val="00F078FB"/>
    <w:rsid w:val="00F07A0C"/>
    <w:rsid w:val="00F07E1D"/>
    <w:rsid w:val="00F13D2E"/>
    <w:rsid w:val="00F149FF"/>
    <w:rsid w:val="00F167B3"/>
    <w:rsid w:val="00F21FEC"/>
    <w:rsid w:val="00F259A0"/>
    <w:rsid w:val="00F31926"/>
    <w:rsid w:val="00F3313D"/>
    <w:rsid w:val="00F332ED"/>
    <w:rsid w:val="00F34E60"/>
    <w:rsid w:val="00F352BA"/>
    <w:rsid w:val="00F36C09"/>
    <w:rsid w:val="00F4123C"/>
    <w:rsid w:val="00F439B2"/>
    <w:rsid w:val="00F55ED0"/>
    <w:rsid w:val="00F560B5"/>
    <w:rsid w:val="00F56B15"/>
    <w:rsid w:val="00F60291"/>
    <w:rsid w:val="00F63B3B"/>
    <w:rsid w:val="00F64B55"/>
    <w:rsid w:val="00F66E12"/>
    <w:rsid w:val="00F73F71"/>
    <w:rsid w:val="00F82F8F"/>
    <w:rsid w:val="00F8517A"/>
    <w:rsid w:val="00F87469"/>
    <w:rsid w:val="00F87A26"/>
    <w:rsid w:val="00F90E97"/>
    <w:rsid w:val="00F92A18"/>
    <w:rsid w:val="00F94A00"/>
    <w:rsid w:val="00F97C05"/>
    <w:rsid w:val="00F97ED3"/>
    <w:rsid w:val="00F97FC3"/>
    <w:rsid w:val="00FA148E"/>
    <w:rsid w:val="00FA1871"/>
    <w:rsid w:val="00FA1F57"/>
    <w:rsid w:val="00FA2245"/>
    <w:rsid w:val="00FA29AA"/>
    <w:rsid w:val="00FA3887"/>
    <w:rsid w:val="00FA456F"/>
    <w:rsid w:val="00FA5CD0"/>
    <w:rsid w:val="00FA6D20"/>
    <w:rsid w:val="00FB2374"/>
    <w:rsid w:val="00FB3546"/>
    <w:rsid w:val="00FB4AC5"/>
    <w:rsid w:val="00FB4F3F"/>
    <w:rsid w:val="00FB5755"/>
    <w:rsid w:val="00FB616C"/>
    <w:rsid w:val="00FB76B7"/>
    <w:rsid w:val="00FC31AC"/>
    <w:rsid w:val="00FC45CB"/>
    <w:rsid w:val="00FC73E6"/>
    <w:rsid w:val="00FD02D5"/>
    <w:rsid w:val="00FD1CC1"/>
    <w:rsid w:val="00FD3062"/>
    <w:rsid w:val="00FD379D"/>
    <w:rsid w:val="00FE0E26"/>
    <w:rsid w:val="00FE3E35"/>
    <w:rsid w:val="00FF0AE8"/>
    <w:rsid w:val="00FF178A"/>
    <w:rsid w:val="00FF1EF7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F14199"/>
  <w15:chartTrackingRefBased/>
  <w15:docId w15:val="{31178C04-3DB8-4112-A1D4-204AAB352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1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19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01</Words>
  <Characters>3448</Characters>
  <Application>Microsoft Office Word</Application>
  <DocSecurity>0</DocSecurity>
  <Lines>105</Lines>
  <Paragraphs>29</Paragraphs>
  <ScaleCrop>false</ScaleCrop>
  <Company/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e, Patricia</dc:creator>
  <cp:keywords/>
  <dc:description/>
  <cp:lastModifiedBy>Lake, Patricia</cp:lastModifiedBy>
  <cp:revision>3</cp:revision>
  <cp:lastPrinted>2022-10-14T19:35:00Z</cp:lastPrinted>
  <dcterms:created xsi:type="dcterms:W3CDTF">2022-10-24T15:00:00Z</dcterms:created>
  <dcterms:modified xsi:type="dcterms:W3CDTF">2023-10-18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448d202417909cc12dd55d3a63ad1d73561c892eb9064370bd0aceb39a0419</vt:lpwstr>
  </property>
</Properties>
</file>